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A6ED6" w14:textId="2BF7BDE0" w:rsidR="005E342F" w:rsidRDefault="00CE4DEF" w:rsidP="00A11448">
      <w:r>
        <w:rPr>
          <w:b/>
        </w:rPr>
        <w:softHyphen/>
      </w:r>
      <w:r>
        <w:rPr>
          <w:b/>
        </w:rPr>
        <w:softHyphen/>
      </w:r>
      <w:r w:rsidR="00B04A7A" w:rsidRPr="008C1270">
        <w:rPr>
          <w:b/>
        </w:rPr>
        <w:t>Name:</w:t>
      </w:r>
      <w:r w:rsidR="003D7575">
        <w:t xml:space="preserve"> </w:t>
      </w:r>
      <w:r w:rsidR="005B6919">
        <w:t>Lewis Westcott</w:t>
      </w:r>
      <w:r w:rsidR="005E342F">
        <w:br/>
        <w:t>Project URL:</w:t>
      </w:r>
      <w:r w:rsidR="00BD5AF7">
        <w:t xml:space="preserve"> </w:t>
      </w:r>
      <w:r w:rsidR="005B6919">
        <w:t>WS233812</w:t>
      </w:r>
      <w:r w:rsidR="004E5385">
        <w:t>-</w:t>
      </w:r>
      <w:r w:rsidR="00407244">
        <w:t>WAD</w:t>
      </w:r>
      <w:r w:rsidR="004E5385">
        <w:t>.remote.ac</w:t>
      </w:r>
    </w:p>
    <w:p w14:paraId="2E7F7D79" w14:textId="1228885E" w:rsidR="00A11448" w:rsidRPr="00C83B5A" w:rsidRDefault="00B1249B" w:rsidP="00A11448">
      <w:pPr>
        <w:rPr>
          <w:b/>
        </w:rPr>
      </w:pPr>
      <w:r>
        <w:rPr>
          <w:b/>
        </w:rPr>
        <w:t>W</w:t>
      </w:r>
      <w:r w:rsidR="005F56B2">
        <w:rPr>
          <w:b/>
        </w:rPr>
        <w:t>AD</w:t>
      </w:r>
      <w:r w:rsidR="00C83B5A" w:rsidRPr="00C83B5A">
        <w:rPr>
          <w:b/>
        </w:rPr>
        <w:t xml:space="preserve"> TEST PLAN</w:t>
      </w:r>
    </w:p>
    <w:tbl>
      <w:tblPr>
        <w:tblStyle w:val="ListTable4-Accent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7"/>
        <w:gridCol w:w="3826"/>
        <w:gridCol w:w="3789"/>
        <w:gridCol w:w="1526"/>
        <w:gridCol w:w="3048"/>
      </w:tblGrid>
      <w:tr w:rsidR="00A11448" w14:paraId="467BC7A5" w14:textId="77777777" w:rsidTr="00C430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6BFD5908" w14:textId="77777777" w:rsidR="00A11448" w:rsidRDefault="00A11448" w:rsidP="00A11448">
            <w:r>
              <w:t>Page/Section</w:t>
            </w:r>
          </w:p>
        </w:tc>
        <w:tc>
          <w:tcPr>
            <w:tcW w:w="3826" w:type="dxa"/>
          </w:tcPr>
          <w:p w14:paraId="714D6C15" w14:textId="77777777" w:rsidR="00A11448" w:rsidRDefault="00A11448" w:rsidP="00A114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 Details</w:t>
            </w:r>
          </w:p>
        </w:tc>
        <w:tc>
          <w:tcPr>
            <w:tcW w:w="3789" w:type="dxa"/>
          </w:tcPr>
          <w:p w14:paraId="42385C49" w14:textId="77777777" w:rsidR="00A11448" w:rsidRDefault="00A11448" w:rsidP="00A114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Outcomes</w:t>
            </w:r>
          </w:p>
        </w:tc>
        <w:tc>
          <w:tcPr>
            <w:tcW w:w="1526" w:type="dxa"/>
          </w:tcPr>
          <w:p w14:paraId="073943B3" w14:textId="77777777" w:rsidR="00A11448" w:rsidRPr="00F279F8" w:rsidRDefault="00A11448" w:rsidP="00F279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279F8">
              <w:rPr>
                <w:color w:val="C00000"/>
              </w:rPr>
              <w:t>R</w:t>
            </w:r>
            <w:r w:rsidRPr="00F279F8">
              <w:rPr>
                <w:color w:val="ED7D31" w:themeColor="accent2"/>
              </w:rPr>
              <w:t>A</w:t>
            </w:r>
            <w:r w:rsidRPr="00F279F8">
              <w:rPr>
                <w:color w:val="70AD47" w:themeColor="accent6"/>
              </w:rPr>
              <w:t>G</w:t>
            </w:r>
          </w:p>
        </w:tc>
        <w:tc>
          <w:tcPr>
            <w:tcW w:w="3048" w:type="dxa"/>
          </w:tcPr>
          <w:p w14:paraId="3AE6E213" w14:textId="77777777" w:rsidR="00A11448" w:rsidRDefault="00A11448" w:rsidP="00A114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A11448" w14:paraId="39775C73" w14:textId="77777777" w:rsidTr="00C430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15A6EF7E" w14:textId="77777777" w:rsidR="00A11448" w:rsidRDefault="00A11448" w:rsidP="00A11448">
            <w:r>
              <w:t>Pages/Hyperlinks</w:t>
            </w:r>
          </w:p>
        </w:tc>
        <w:tc>
          <w:tcPr>
            <w:tcW w:w="3826" w:type="dxa"/>
          </w:tcPr>
          <w:p w14:paraId="403E737D" w14:textId="329BEC2C" w:rsidR="00A11448" w:rsidRPr="00891195" w:rsidRDefault="004E5385" w:rsidP="00A114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Websites hyperlinks should all open the correct pages</w:t>
            </w:r>
          </w:p>
        </w:tc>
        <w:tc>
          <w:tcPr>
            <w:tcW w:w="3789" w:type="dxa"/>
          </w:tcPr>
          <w:p w14:paraId="36E15D86" w14:textId="36DFBEBF" w:rsidR="00A11448" w:rsidRPr="00891195" w:rsidRDefault="004E5385" w:rsidP="00A114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every hyperlink and check to see if result was as expected.</w:t>
            </w:r>
          </w:p>
        </w:tc>
        <w:tc>
          <w:tcPr>
            <w:tcW w:w="1526" w:type="dxa"/>
            <w:shd w:val="clear" w:color="auto" w:fill="92D050"/>
          </w:tcPr>
          <w:p w14:paraId="7ECDB2B8" w14:textId="77777777" w:rsidR="00A11448" w:rsidRPr="00620CF9" w:rsidRDefault="00A11448" w:rsidP="00F279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  <w:highlight w:val="green"/>
              </w:rPr>
            </w:pPr>
          </w:p>
        </w:tc>
        <w:tc>
          <w:tcPr>
            <w:tcW w:w="3048" w:type="dxa"/>
          </w:tcPr>
          <w:p w14:paraId="3493B318" w14:textId="28599FE6" w:rsidR="00A11448" w:rsidRDefault="0048596E" w:rsidP="00A114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: A1</w:t>
            </w:r>
          </w:p>
          <w:p w14:paraId="1157F201" w14:textId="317D7A2A" w:rsidR="004E5385" w:rsidRDefault="004E5385" w:rsidP="00A114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hyperlinks go to correct pages and incorrect hyperlinks have been removed.</w:t>
            </w:r>
          </w:p>
          <w:p w14:paraId="344E4344" w14:textId="25698274" w:rsidR="008C1270" w:rsidRPr="0048596E" w:rsidRDefault="008C1270" w:rsidP="00A114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57E71" w14:paraId="6D4666A0" w14:textId="77777777" w:rsidTr="003618A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3A09FF21" w14:textId="18DD7678" w:rsidR="00257E71" w:rsidRDefault="00BA40D5" w:rsidP="00257E71">
            <w:r>
              <w:t>Modals Open When Pressed</w:t>
            </w:r>
          </w:p>
        </w:tc>
        <w:tc>
          <w:tcPr>
            <w:tcW w:w="3826" w:type="dxa"/>
          </w:tcPr>
          <w:p w14:paraId="2C8D67D2" w14:textId="4F397C76" w:rsidR="00257E71" w:rsidRDefault="003618A5" w:rsidP="00257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 will press every modal to see if they work when they are clicked</w:t>
            </w:r>
          </w:p>
        </w:tc>
        <w:tc>
          <w:tcPr>
            <w:tcW w:w="3789" w:type="dxa"/>
          </w:tcPr>
          <w:p w14:paraId="47D4B1D0" w14:textId="6E234A44" w:rsidR="00257E71" w:rsidRDefault="003618A5" w:rsidP="00257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modal should open for every modal on the site</w:t>
            </w:r>
          </w:p>
        </w:tc>
        <w:tc>
          <w:tcPr>
            <w:tcW w:w="1526" w:type="dxa"/>
            <w:shd w:val="clear" w:color="auto" w:fill="70AD47" w:themeFill="accent6"/>
          </w:tcPr>
          <w:p w14:paraId="45B66030" w14:textId="77777777" w:rsidR="00257E71" w:rsidRPr="00F279F8" w:rsidRDefault="00257E71" w:rsidP="00257E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0094F34C" w14:textId="6DB68F2D" w:rsidR="00257E71" w:rsidRDefault="003618A5" w:rsidP="00257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: A2 All Modals opened</w:t>
            </w:r>
          </w:p>
        </w:tc>
      </w:tr>
      <w:tr w:rsidR="00257E71" w14:paraId="43FEA105" w14:textId="77777777" w:rsidTr="00C92E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399418B3" w14:textId="0268DD55" w:rsidR="00257E71" w:rsidRDefault="00BA40D5" w:rsidP="00257E71">
            <w:r>
              <w:t>Admins go to the admin portal</w:t>
            </w:r>
          </w:p>
        </w:tc>
        <w:tc>
          <w:tcPr>
            <w:tcW w:w="3826" w:type="dxa"/>
          </w:tcPr>
          <w:p w14:paraId="01845A15" w14:textId="01D4C15D" w:rsidR="00257E71" w:rsidRDefault="00C91E12" w:rsidP="0025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f an admin signs in, website knows </w:t>
            </w:r>
            <w:proofErr w:type="gramStart"/>
            <w:r>
              <w:t>this</w:t>
            </w:r>
            <w:proofErr w:type="gramEnd"/>
            <w:r>
              <w:t xml:space="preserve"> and the admin pages should</w:t>
            </w:r>
            <w:r w:rsidR="00402A8B">
              <w:t xml:space="preserve"> populate</w:t>
            </w:r>
          </w:p>
        </w:tc>
        <w:tc>
          <w:tcPr>
            <w:tcW w:w="3789" w:type="dxa"/>
          </w:tcPr>
          <w:p w14:paraId="4D807CF1" w14:textId="70B13349" w:rsidR="00257E71" w:rsidRDefault="00BA1455" w:rsidP="0025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e should go to </w:t>
            </w:r>
            <w:proofErr w:type="spellStart"/>
            <w:r>
              <w:t>index.php</w:t>
            </w:r>
            <w:proofErr w:type="spellEnd"/>
            <w:r>
              <w:t xml:space="preserve"> upon login </w:t>
            </w:r>
          </w:p>
        </w:tc>
        <w:tc>
          <w:tcPr>
            <w:tcW w:w="1526" w:type="dxa"/>
            <w:shd w:val="clear" w:color="auto" w:fill="70AD47" w:themeFill="accent6"/>
          </w:tcPr>
          <w:p w14:paraId="554614EC" w14:textId="77777777" w:rsidR="00257E71" w:rsidRPr="00F279F8" w:rsidRDefault="00257E71" w:rsidP="00257E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7C9D9233" w14:textId="292BA827" w:rsidR="00257E71" w:rsidRDefault="00BA1455" w:rsidP="0025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3</w:t>
            </w:r>
          </w:p>
        </w:tc>
      </w:tr>
      <w:tr w:rsidR="00402A8B" w14:paraId="3EA1B1B9" w14:textId="77777777" w:rsidTr="00C91E1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7B421621" w14:textId="1EA27F8C" w:rsidR="00402A8B" w:rsidRDefault="00402A8B" w:rsidP="00402A8B">
            <w:r>
              <w:t>Users to go the user portal</w:t>
            </w:r>
          </w:p>
        </w:tc>
        <w:tc>
          <w:tcPr>
            <w:tcW w:w="3826" w:type="dxa"/>
          </w:tcPr>
          <w:p w14:paraId="3157EB06" w14:textId="686F6946" w:rsidR="00402A8B" w:rsidRDefault="00402A8B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a</w:t>
            </w:r>
            <w:r>
              <w:t xml:space="preserve"> user </w:t>
            </w:r>
            <w:r>
              <w:t xml:space="preserve">signs in, website knows </w:t>
            </w:r>
            <w:proofErr w:type="gramStart"/>
            <w:r>
              <w:t>this</w:t>
            </w:r>
            <w:proofErr w:type="gramEnd"/>
            <w:r>
              <w:t xml:space="preserve"> and the </w:t>
            </w:r>
            <w:r>
              <w:t>user</w:t>
            </w:r>
            <w:r>
              <w:t xml:space="preserve"> pages should populate</w:t>
            </w:r>
            <w:r>
              <w:t xml:space="preserve"> and not admin reports</w:t>
            </w:r>
          </w:p>
        </w:tc>
        <w:tc>
          <w:tcPr>
            <w:tcW w:w="3789" w:type="dxa"/>
          </w:tcPr>
          <w:p w14:paraId="14E0028D" w14:textId="68CA00B8" w:rsidR="00402A8B" w:rsidRDefault="00BA1455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 should go to </w:t>
            </w:r>
            <w:proofErr w:type="spellStart"/>
            <w:r>
              <w:t>indexuser.php</w:t>
            </w:r>
            <w:proofErr w:type="spellEnd"/>
            <w:r>
              <w:t xml:space="preserve"> on login</w:t>
            </w:r>
          </w:p>
        </w:tc>
        <w:tc>
          <w:tcPr>
            <w:tcW w:w="1526" w:type="dxa"/>
            <w:shd w:val="clear" w:color="auto" w:fill="70AD47" w:themeFill="accent6"/>
          </w:tcPr>
          <w:p w14:paraId="70CE85A1" w14:textId="77777777" w:rsidR="00402A8B" w:rsidRPr="00F279F8" w:rsidRDefault="00402A8B" w:rsidP="0040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3DE96A59" w14:textId="55CA86E8" w:rsidR="00402A8B" w:rsidRDefault="00BA1455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4</w:t>
            </w:r>
          </w:p>
        </w:tc>
      </w:tr>
      <w:tr w:rsidR="00402A8B" w14:paraId="2F56AFCF" w14:textId="77777777" w:rsidTr="00C91E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68C0AD9D" w14:textId="2EFA44FF" w:rsidR="00402A8B" w:rsidRDefault="00402A8B" w:rsidP="00402A8B">
            <w:r>
              <w:t>Users can only access the functionality aimed for them</w:t>
            </w:r>
          </w:p>
        </w:tc>
        <w:tc>
          <w:tcPr>
            <w:tcW w:w="3826" w:type="dxa"/>
          </w:tcPr>
          <w:p w14:paraId="42D1517A" w14:textId="7F881A22" w:rsidR="00402A8B" w:rsidRDefault="00402A8B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 admins should be able to access the pages intended for admins</w:t>
            </w:r>
          </w:p>
        </w:tc>
        <w:tc>
          <w:tcPr>
            <w:tcW w:w="3789" w:type="dxa"/>
          </w:tcPr>
          <w:p w14:paraId="732F8F4E" w14:textId="70E7E8E3" w:rsidR="00402A8B" w:rsidRDefault="00402A8B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headers in my code should redirect the “user” back to </w:t>
            </w:r>
          </w:p>
        </w:tc>
        <w:tc>
          <w:tcPr>
            <w:tcW w:w="1526" w:type="dxa"/>
            <w:shd w:val="clear" w:color="auto" w:fill="70AD47" w:themeFill="accent6"/>
          </w:tcPr>
          <w:p w14:paraId="0299A950" w14:textId="77777777" w:rsidR="00402A8B" w:rsidRPr="00F279F8" w:rsidRDefault="00402A8B" w:rsidP="0040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5C010CD8" w14:textId="00042111" w:rsidR="00402A8B" w:rsidRDefault="00402A8B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 went to all the admin pages when logged in as a “user” </w:t>
            </w:r>
          </w:p>
        </w:tc>
      </w:tr>
      <w:tr w:rsidR="00402A8B" w14:paraId="4F939129" w14:textId="77777777" w:rsidTr="00516109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4F4600DF" w14:textId="101E0536" w:rsidR="00402A8B" w:rsidRDefault="00402A8B" w:rsidP="00402A8B">
            <w:r>
              <w:t>Logout works</w:t>
            </w:r>
          </w:p>
        </w:tc>
        <w:tc>
          <w:tcPr>
            <w:tcW w:w="3826" w:type="dxa"/>
          </w:tcPr>
          <w:p w14:paraId="4B9C5AE1" w14:textId="4164BFAF" w:rsidR="00402A8B" w:rsidRDefault="00752968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user should be able to </w:t>
            </w:r>
            <w:r w:rsidR="00614DA6">
              <w:t>logout</w:t>
            </w:r>
          </w:p>
        </w:tc>
        <w:tc>
          <w:tcPr>
            <w:tcW w:w="3789" w:type="dxa"/>
          </w:tcPr>
          <w:p w14:paraId="48574AD8" w14:textId="2E8E15A1" w:rsidR="00402A8B" w:rsidRDefault="00614DA6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proofErr w:type="spellStart"/>
            <w:r>
              <w:t>logout.php</w:t>
            </w:r>
            <w:proofErr w:type="spellEnd"/>
            <w:r>
              <w:t xml:space="preserve"> script will run </w:t>
            </w:r>
            <w:r w:rsidR="00516109">
              <w:t>and will return the user to the login screen</w:t>
            </w:r>
          </w:p>
        </w:tc>
        <w:tc>
          <w:tcPr>
            <w:tcW w:w="1526" w:type="dxa"/>
            <w:shd w:val="clear" w:color="auto" w:fill="70AD47" w:themeFill="accent6"/>
          </w:tcPr>
          <w:p w14:paraId="57DF29E4" w14:textId="77777777" w:rsidR="00402A8B" w:rsidRPr="00F279F8" w:rsidRDefault="00402A8B" w:rsidP="0040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2756FF79" w14:textId="72F94B1B" w:rsidR="00402A8B" w:rsidRDefault="00752968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5</w:t>
            </w:r>
          </w:p>
        </w:tc>
      </w:tr>
      <w:tr w:rsidR="00402A8B" w14:paraId="02A91119" w14:textId="77777777" w:rsidTr="0027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74CAFE42" w14:textId="2CD1B666" w:rsidR="00402A8B" w:rsidRDefault="00402A8B" w:rsidP="00402A8B">
            <w:r>
              <w:t>Admin can</w:t>
            </w:r>
          </w:p>
        </w:tc>
        <w:tc>
          <w:tcPr>
            <w:tcW w:w="3826" w:type="dxa"/>
          </w:tcPr>
          <w:p w14:paraId="2A890F82" w14:textId="3037C1C2" w:rsidR="00402A8B" w:rsidRDefault="00277010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, remove or edit course/user when in admin mode</w:t>
            </w:r>
          </w:p>
        </w:tc>
        <w:tc>
          <w:tcPr>
            <w:tcW w:w="3789" w:type="dxa"/>
          </w:tcPr>
          <w:p w14:paraId="6724A67F" w14:textId="77777777" w:rsidR="00402A8B" w:rsidRDefault="00402A8B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70AD47" w:themeFill="accent6"/>
          </w:tcPr>
          <w:p w14:paraId="04143FCA" w14:textId="77777777" w:rsidR="00402A8B" w:rsidRPr="00F279F8" w:rsidRDefault="00402A8B" w:rsidP="0040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17DFE035" w14:textId="77777777" w:rsidR="00402A8B" w:rsidRDefault="00402A8B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02A8B" w14:paraId="3B32F0BC" w14:textId="77777777" w:rsidTr="0027701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0437763F" w14:textId="55EFE189" w:rsidR="00402A8B" w:rsidRDefault="00402A8B" w:rsidP="00402A8B">
            <w:proofErr w:type="gramStart"/>
            <w:r>
              <w:t>“ Add</w:t>
            </w:r>
            <w:proofErr w:type="gramEnd"/>
            <w:r>
              <w:t xml:space="preserve"> user</w:t>
            </w:r>
          </w:p>
        </w:tc>
        <w:tc>
          <w:tcPr>
            <w:tcW w:w="3826" w:type="dxa"/>
          </w:tcPr>
          <w:p w14:paraId="5EC00056" w14:textId="1E192396" w:rsidR="00402A8B" w:rsidRDefault="00277010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</w:t>
            </w:r>
          </w:p>
        </w:tc>
        <w:tc>
          <w:tcPr>
            <w:tcW w:w="3789" w:type="dxa"/>
          </w:tcPr>
          <w:p w14:paraId="06D9DEF4" w14:textId="77777777" w:rsidR="00402A8B" w:rsidRDefault="00402A8B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70AD47" w:themeFill="accent6"/>
          </w:tcPr>
          <w:p w14:paraId="6F4AE5D8" w14:textId="77777777" w:rsidR="00402A8B" w:rsidRPr="00F279F8" w:rsidRDefault="00402A8B" w:rsidP="0040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276079F2" w14:textId="2D7EA9EB" w:rsidR="00402A8B" w:rsidRDefault="00516109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6</w:t>
            </w:r>
          </w:p>
        </w:tc>
      </w:tr>
      <w:tr w:rsidR="00402A8B" w14:paraId="14269760" w14:textId="77777777" w:rsidTr="0027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18DC1F6A" w14:textId="4E834066" w:rsidR="00402A8B" w:rsidRDefault="00402A8B" w:rsidP="00402A8B">
            <w:r>
              <w:t>“” course</w:t>
            </w:r>
          </w:p>
        </w:tc>
        <w:tc>
          <w:tcPr>
            <w:tcW w:w="3826" w:type="dxa"/>
          </w:tcPr>
          <w:p w14:paraId="4FADD829" w14:textId="77777777" w:rsidR="00402A8B" w:rsidRDefault="00402A8B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5B4A6EA4" w14:textId="77777777" w:rsidR="00402A8B" w:rsidRDefault="00402A8B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70AD47" w:themeFill="accent6"/>
          </w:tcPr>
          <w:p w14:paraId="518369EF" w14:textId="77777777" w:rsidR="00402A8B" w:rsidRPr="00F279F8" w:rsidRDefault="00402A8B" w:rsidP="0040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3983E64B" w14:textId="0D85E14C" w:rsidR="00402A8B" w:rsidRDefault="00516109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7</w:t>
            </w:r>
          </w:p>
        </w:tc>
      </w:tr>
      <w:tr w:rsidR="00402A8B" w14:paraId="66571634" w14:textId="77777777" w:rsidTr="0027701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3684E6F8" w14:textId="7527A733" w:rsidR="00402A8B" w:rsidRDefault="00402A8B" w:rsidP="00402A8B">
            <w:proofErr w:type="gramStart"/>
            <w:r>
              <w:t>“ remove</w:t>
            </w:r>
            <w:proofErr w:type="gramEnd"/>
            <w:r>
              <w:t xml:space="preserve"> user </w:t>
            </w:r>
          </w:p>
        </w:tc>
        <w:tc>
          <w:tcPr>
            <w:tcW w:w="3826" w:type="dxa"/>
          </w:tcPr>
          <w:p w14:paraId="239D9B27" w14:textId="77777777" w:rsidR="00402A8B" w:rsidRDefault="00402A8B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7055DF96" w14:textId="77777777" w:rsidR="00402A8B" w:rsidRDefault="00402A8B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70AD47" w:themeFill="accent6"/>
          </w:tcPr>
          <w:p w14:paraId="296F7514" w14:textId="77777777" w:rsidR="00402A8B" w:rsidRPr="00F279F8" w:rsidRDefault="00402A8B" w:rsidP="0040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33EB5636" w14:textId="6420D4C2" w:rsidR="00402A8B" w:rsidRDefault="00516109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6</w:t>
            </w:r>
          </w:p>
        </w:tc>
      </w:tr>
      <w:tr w:rsidR="00402A8B" w14:paraId="599994C3" w14:textId="77777777" w:rsidTr="0027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489A1505" w14:textId="134B77B9" w:rsidR="00402A8B" w:rsidRDefault="00402A8B" w:rsidP="00402A8B">
            <w:r>
              <w:t>“” course</w:t>
            </w:r>
          </w:p>
        </w:tc>
        <w:tc>
          <w:tcPr>
            <w:tcW w:w="3826" w:type="dxa"/>
          </w:tcPr>
          <w:p w14:paraId="5A25358F" w14:textId="77777777" w:rsidR="00402A8B" w:rsidRDefault="00402A8B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6084997F" w14:textId="77777777" w:rsidR="00402A8B" w:rsidRDefault="00402A8B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70AD47" w:themeFill="accent6"/>
          </w:tcPr>
          <w:p w14:paraId="5A018237" w14:textId="77777777" w:rsidR="00402A8B" w:rsidRPr="00F279F8" w:rsidRDefault="00402A8B" w:rsidP="0040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06ED5319" w14:textId="6DDDE0FA" w:rsidR="00402A8B" w:rsidRDefault="00516109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7</w:t>
            </w:r>
          </w:p>
        </w:tc>
      </w:tr>
      <w:tr w:rsidR="00402A8B" w14:paraId="2D53A237" w14:textId="77777777" w:rsidTr="0027701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5E5DC69E" w14:textId="5AE5E8AE" w:rsidR="00402A8B" w:rsidRDefault="00402A8B" w:rsidP="00402A8B">
            <w:proofErr w:type="gramStart"/>
            <w:r>
              <w:t>“ edit</w:t>
            </w:r>
            <w:proofErr w:type="gramEnd"/>
            <w:r>
              <w:t xml:space="preserve"> user</w:t>
            </w:r>
          </w:p>
        </w:tc>
        <w:tc>
          <w:tcPr>
            <w:tcW w:w="3826" w:type="dxa"/>
          </w:tcPr>
          <w:p w14:paraId="4E9989EB" w14:textId="77777777" w:rsidR="00402A8B" w:rsidRDefault="00402A8B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734CD323" w14:textId="77777777" w:rsidR="00402A8B" w:rsidRDefault="00402A8B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70AD47" w:themeFill="accent6"/>
          </w:tcPr>
          <w:p w14:paraId="654CCC97" w14:textId="77777777" w:rsidR="00402A8B" w:rsidRPr="00F279F8" w:rsidRDefault="00402A8B" w:rsidP="0040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4E51A5D4" w14:textId="48D61434" w:rsidR="00402A8B" w:rsidRDefault="00516109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6</w:t>
            </w:r>
          </w:p>
        </w:tc>
      </w:tr>
      <w:tr w:rsidR="00402A8B" w14:paraId="5FE14382" w14:textId="77777777" w:rsidTr="0027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31FE7D87" w14:textId="5B3D9E54" w:rsidR="00402A8B" w:rsidRDefault="00402A8B" w:rsidP="00402A8B">
            <w:r>
              <w:t>“” course</w:t>
            </w:r>
          </w:p>
        </w:tc>
        <w:tc>
          <w:tcPr>
            <w:tcW w:w="3826" w:type="dxa"/>
          </w:tcPr>
          <w:p w14:paraId="0B22836E" w14:textId="77777777" w:rsidR="00402A8B" w:rsidRDefault="00402A8B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4618CF34" w14:textId="77777777" w:rsidR="00402A8B" w:rsidRDefault="00402A8B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70AD47" w:themeFill="accent6"/>
          </w:tcPr>
          <w:p w14:paraId="40D1D93A" w14:textId="77777777" w:rsidR="00402A8B" w:rsidRPr="00F279F8" w:rsidRDefault="00402A8B" w:rsidP="0040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4D877005" w14:textId="3FB421A6" w:rsidR="00402A8B" w:rsidRDefault="00516109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7</w:t>
            </w:r>
          </w:p>
        </w:tc>
      </w:tr>
      <w:tr w:rsidR="00402A8B" w14:paraId="56738DA3" w14:textId="77777777" w:rsidTr="009F1E4C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101F4AA0" w14:textId="035A87C3" w:rsidR="00402A8B" w:rsidRDefault="00402A8B" w:rsidP="00402A8B">
            <w:r>
              <w:t>Admins can view staff enrolled on a course</w:t>
            </w:r>
          </w:p>
        </w:tc>
        <w:tc>
          <w:tcPr>
            <w:tcW w:w="3826" w:type="dxa"/>
          </w:tcPr>
          <w:p w14:paraId="1B7E900E" w14:textId="11B5ABE7" w:rsidR="00402A8B" w:rsidRDefault="009F1E4C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mins need to be able to see who is enrolled on what courses</w:t>
            </w:r>
          </w:p>
        </w:tc>
        <w:tc>
          <w:tcPr>
            <w:tcW w:w="3789" w:type="dxa"/>
          </w:tcPr>
          <w:p w14:paraId="616917D7" w14:textId="440B3014" w:rsidR="00402A8B" w:rsidRDefault="009F1E4C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data table with the users enrolled in the course should appear</w:t>
            </w:r>
          </w:p>
        </w:tc>
        <w:tc>
          <w:tcPr>
            <w:tcW w:w="1526" w:type="dxa"/>
            <w:shd w:val="clear" w:color="auto" w:fill="70AD47" w:themeFill="accent6"/>
          </w:tcPr>
          <w:p w14:paraId="17C47A22" w14:textId="77777777" w:rsidR="00402A8B" w:rsidRPr="00F279F8" w:rsidRDefault="00402A8B" w:rsidP="0040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678E3AD3" w14:textId="17A9873C" w:rsidR="00402A8B" w:rsidRDefault="00277010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8</w:t>
            </w:r>
          </w:p>
        </w:tc>
      </w:tr>
      <w:tr w:rsidR="00402A8B" w14:paraId="14C328E4" w14:textId="77777777" w:rsidTr="007744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0A7F750B" w14:textId="37C90FE7" w:rsidR="00402A8B" w:rsidRDefault="00402A8B" w:rsidP="00402A8B">
            <w:r>
              <w:t>Admins can remove a user from a course</w:t>
            </w:r>
          </w:p>
        </w:tc>
        <w:tc>
          <w:tcPr>
            <w:tcW w:w="3826" w:type="dxa"/>
          </w:tcPr>
          <w:p w14:paraId="56B9CA83" w14:textId="6A1A65F3" w:rsidR="00402A8B" w:rsidRDefault="009F1E4C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mins can unenroll a user from a course</w:t>
            </w:r>
          </w:p>
        </w:tc>
        <w:tc>
          <w:tcPr>
            <w:tcW w:w="3789" w:type="dxa"/>
          </w:tcPr>
          <w:p w14:paraId="309AE12D" w14:textId="75D16ACD" w:rsidR="00402A8B" w:rsidRDefault="00D42895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user would be taken off the course</w:t>
            </w:r>
          </w:p>
        </w:tc>
        <w:tc>
          <w:tcPr>
            <w:tcW w:w="1526" w:type="dxa"/>
            <w:shd w:val="clear" w:color="auto" w:fill="70AD47" w:themeFill="accent6"/>
          </w:tcPr>
          <w:p w14:paraId="40BD502B" w14:textId="77777777" w:rsidR="00402A8B" w:rsidRPr="00F279F8" w:rsidRDefault="00402A8B" w:rsidP="0040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39B94CC6" w14:textId="3E709456" w:rsidR="00402A8B" w:rsidRDefault="009F1E4C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8</w:t>
            </w:r>
          </w:p>
        </w:tc>
      </w:tr>
      <w:tr w:rsidR="00402A8B" w14:paraId="20032B5E" w14:textId="77777777" w:rsidTr="00774483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726372E5" w14:textId="66C92DAB" w:rsidR="00402A8B" w:rsidRDefault="00402A8B" w:rsidP="00402A8B">
            <w:r>
              <w:t xml:space="preserve">Users can see all the courses available </w:t>
            </w:r>
          </w:p>
        </w:tc>
        <w:tc>
          <w:tcPr>
            <w:tcW w:w="3826" w:type="dxa"/>
          </w:tcPr>
          <w:p w14:paraId="6C3BBD0A" w14:textId="156692B9" w:rsidR="00402A8B" w:rsidRDefault="009F1E4C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user needs to be able to see courses available to them</w:t>
            </w:r>
          </w:p>
        </w:tc>
        <w:tc>
          <w:tcPr>
            <w:tcW w:w="3789" w:type="dxa"/>
          </w:tcPr>
          <w:p w14:paraId="4AD02098" w14:textId="3855C3EB" w:rsidR="00402A8B" w:rsidRDefault="00D42895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the courses should appear</w:t>
            </w:r>
          </w:p>
        </w:tc>
        <w:tc>
          <w:tcPr>
            <w:tcW w:w="1526" w:type="dxa"/>
            <w:shd w:val="clear" w:color="auto" w:fill="70AD47" w:themeFill="accent6"/>
          </w:tcPr>
          <w:p w14:paraId="2D7F39B7" w14:textId="77777777" w:rsidR="00402A8B" w:rsidRPr="00F279F8" w:rsidRDefault="00402A8B" w:rsidP="0040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04D5FACD" w14:textId="64740D78" w:rsidR="00402A8B" w:rsidRDefault="00D42895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9</w:t>
            </w:r>
          </w:p>
        </w:tc>
      </w:tr>
      <w:tr w:rsidR="00402A8B" w14:paraId="678DF771" w14:textId="77777777" w:rsidTr="007744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07C645D8" w14:textId="631BF307" w:rsidR="00402A8B" w:rsidRDefault="00402A8B" w:rsidP="00402A8B">
            <w:r>
              <w:lastRenderedPageBreak/>
              <w:t>Users can enrol in a course</w:t>
            </w:r>
          </w:p>
        </w:tc>
        <w:tc>
          <w:tcPr>
            <w:tcW w:w="3826" w:type="dxa"/>
          </w:tcPr>
          <w:p w14:paraId="5C72256A" w14:textId="5EB35FDE" w:rsidR="00402A8B" w:rsidRDefault="009F1E4C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user should be able to enrol in a course</w:t>
            </w:r>
          </w:p>
        </w:tc>
        <w:tc>
          <w:tcPr>
            <w:tcW w:w="3789" w:type="dxa"/>
          </w:tcPr>
          <w:p w14:paraId="22124B52" w14:textId="65542C2B" w:rsidR="00402A8B" w:rsidRDefault="00D42895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s will be added to the course when clicking enrol</w:t>
            </w:r>
          </w:p>
        </w:tc>
        <w:tc>
          <w:tcPr>
            <w:tcW w:w="1526" w:type="dxa"/>
            <w:shd w:val="clear" w:color="auto" w:fill="70AD47" w:themeFill="accent6"/>
          </w:tcPr>
          <w:p w14:paraId="32E04D46" w14:textId="77777777" w:rsidR="00402A8B" w:rsidRPr="00F279F8" w:rsidRDefault="00402A8B" w:rsidP="0040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62015104" w14:textId="37046E93" w:rsidR="00402A8B" w:rsidRDefault="0043595F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10</w:t>
            </w:r>
          </w:p>
        </w:tc>
      </w:tr>
      <w:tr w:rsidR="00402A8B" w14:paraId="5699C922" w14:textId="77777777" w:rsidTr="00774483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69EDCF5F" w14:textId="08E9E864" w:rsidR="00402A8B" w:rsidRDefault="00402A8B" w:rsidP="00402A8B">
            <w:r>
              <w:t>Users can see how many people enrolled in a course</w:t>
            </w:r>
          </w:p>
        </w:tc>
        <w:tc>
          <w:tcPr>
            <w:tcW w:w="3826" w:type="dxa"/>
          </w:tcPr>
          <w:p w14:paraId="633951AA" w14:textId="329B2E89" w:rsidR="00402A8B" w:rsidRDefault="009F1E4C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user can view how many people are already on a course</w:t>
            </w:r>
          </w:p>
        </w:tc>
        <w:tc>
          <w:tcPr>
            <w:tcW w:w="3789" w:type="dxa"/>
          </w:tcPr>
          <w:p w14:paraId="28FEE504" w14:textId="4B89F9B0" w:rsidR="00402A8B" w:rsidRDefault="00D42895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will be able to see how many are enrolled on a course</w:t>
            </w:r>
          </w:p>
        </w:tc>
        <w:tc>
          <w:tcPr>
            <w:tcW w:w="1526" w:type="dxa"/>
            <w:shd w:val="clear" w:color="auto" w:fill="70AD47" w:themeFill="accent6"/>
          </w:tcPr>
          <w:p w14:paraId="55A48067" w14:textId="77777777" w:rsidR="00402A8B" w:rsidRPr="00F279F8" w:rsidRDefault="00402A8B" w:rsidP="0040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22DEC0DE" w14:textId="4997B086" w:rsidR="00402A8B" w:rsidRDefault="00D42895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9</w:t>
            </w:r>
          </w:p>
        </w:tc>
      </w:tr>
      <w:tr w:rsidR="00402A8B" w14:paraId="6F92AAFE" w14:textId="77777777" w:rsidTr="007744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5276666E" w14:textId="22277D8C" w:rsidR="00402A8B" w:rsidRDefault="00402A8B" w:rsidP="00402A8B">
            <w:r>
              <w:t>Users can not enrol in a full course</w:t>
            </w:r>
          </w:p>
        </w:tc>
        <w:tc>
          <w:tcPr>
            <w:tcW w:w="3826" w:type="dxa"/>
          </w:tcPr>
          <w:p w14:paraId="23447D94" w14:textId="39C36A58" w:rsidR="00402A8B" w:rsidRDefault="009F1E4C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f the course is full a user cannot enrol in the course</w:t>
            </w:r>
          </w:p>
        </w:tc>
        <w:tc>
          <w:tcPr>
            <w:tcW w:w="3789" w:type="dxa"/>
          </w:tcPr>
          <w:p w14:paraId="159254A9" w14:textId="161D61EF" w:rsidR="00402A8B" w:rsidRDefault="00D42895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f the course is full the user will be told they </w:t>
            </w:r>
            <w:proofErr w:type="gramStart"/>
            <w:r>
              <w:t>cant</w:t>
            </w:r>
            <w:proofErr w:type="gramEnd"/>
            <w:r>
              <w:t xml:space="preserve"> enrol on the course</w:t>
            </w:r>
          </w:p>
        </w:tc>
        <w:tc>
          <w:tcPr>
            <w:tcW w:w="1526" w:type="dxa"/>
            <w:shd w:val="clear" w:color="auto" w:fill="ED7D31" w:themeFill="accent2"/>
          </w:tcPr>
          <w:p w14:paraId="29C68C38" w14:textId="77777777" w:rsidR="00402A8B" w:rsidRPr="00F279F8" w:rsidRDefault="00402A8B" w:rsidP="0040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40FE1C5B" w14:textId="0343E784" w:rsidR="00402A8B" w:rsidRDefault="00774483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code is there and did work but now does not work.</w:t>
            </w:r>
          </w:p>
        </w:tc>
      </w:tr>
      <w:tr w:rsidR="00402A8B" w14:paraId="1844563D" w14:textId="77777777" w:rsidTr="00774483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4567F9B7" w14:textId="76E470F2" w:rsidR="00402A8B" w:rsidRDefault="00402A8B" w:rsidP="00402A8B">
            <w:r>
              <w:t>Users can unenroll from a course</w:t>
            </w:r>
          </w:p>
        </w:tc>
        <w:tc>
          <w:tcPr>
            <w:tcW w:w="3826" w:type="dxa"/>
          </w:tcPr>
          <w:p w14:paraId="40E3BBB2" w14:textId="6A973877" w:rsidR="00402A8B" w:rsidRDefault="00F25282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a user does not want to be on a course </w:t>
            </w:r>
            <w:proofErr w:type="gramStart"/>
            <w:r>
              <w:t>anymore</w:t>
            </w:r>
            <w:proofErr w:type="gramEnd"/>
            <w:r>
              <w:t xml:space="preserve"> they can un enrol themselves</w:t>
            </w:r>
          </w:p>
        </w:tc>
        <w:tc>
          <w:tcPr>
            <w:tcW w:w="3789" w:type="dxa"/>
          </w:tcPr>
          <w:p w14:paraId="7BA47832" w14:textId="59FFA070" w:rsidR="00402A8B" w:rsidRDefault="00D42895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will be taken off course</w:t>
            </w:r>
          </w:p>
        </w:tc>
        <w:tc>
          <w:tcPr>
            <w:tcW w:w="1526" w:type="dxa"/>
            <w:shd w:val="clear" w:color="auto" w:fill="70AD47" w:themeFill="accent6"/>
          </w:tcPr>
          <w:p w14:paraId="6FA422E0" w14:textId="77777777" w:rsidR="00402A8B" w:rsidRPr="00F279F8" w:rsidRDefault="00402A8B" w:rsidP="0040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06DAF060" w14:textId="1239F896" w:rsidR="00402A8B" w:rsidRDefault="00774483" w:rsidP="00402A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11</w:t>
            </w:r>
          </w:p>
        </w:tc>
      </w:tr>
      <w:tr w:rsidR="00402A8B" w14:paraId="7C3C639E" w14:textId="77777777" w:rsidTr="007744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359827C8" w14:textId="11D73692" w:rsidR="00402A8B" w:rsidRDefault="00402A8B" w:rsidP="00402A8B">
            <w:r>
              <w:t xml:space="preserve">Extra functionality – end user can not login more than 3 times </w:t>
            </w:r>
            <w:proofErr w:type="gramStart"/>
            <w:r>
              <w:t>In</w:t>
            </w:r>
            <w:proofErr w:type="gramEnd"/>
            <w:r>
              <w:t xml:space="preserve"> a row for a single user</w:t>
            </w:r>
          </w:p>
        </w:tc>
        <w:tc>
          <w:tcPr>
            <w:tcW w:w="3826" w:type="dxa"/>
          </w:tcPr>
          <w:p w14:paraId="293AEC7D" w14:textId="2FF9A1CA" w:rsidR="00402A8B" w:rsidRDefault="00F25282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user cannot attempt to login unsuccessfully more than 3 times in 5 minutes</w:t>
            </w:r>
          </w:p>
        </w:tc>
        <w:tc>
          <w:tcPr>
            <w:tcW w:w="3789" w:type="dxa"/>
          </w:tcPr>
          <w:p w14:paraId="548F402A" w14:textId="0CFEFA2F" w:rsidR="00402A8B" w:rsidRDefault="00D42895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rror message will display</w:t>
            </w:r>
          </w:p>
        </w:tc>
        <w:tc>
          <w:tcPr>
            <w:tcW w:w="1526" w:type="dxa"/>
            <w:shd w:val="clear" w:color="auto" w:fill="FF0000"/>
          </w:tcPr>
          <w:p w14:paraId="169D7369" w14:textId="77777777" w:rsidR="00402A8B" w:rsidRPr="00F279F8" w:rsidRDefault="00402A8B" w:rsidP="0040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3161490E" w14:textId="3E814968" w:rsidR="00402A8B" w:rsidRDefault="00774483" w:rsidP="00402A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es not work</w:t>
            </w:r>
          </w:p>
        </w:tc>
      </w:tr>
      <w:tr w:rsidR="00F25282" w14:paraId="1333EA3D" w14:textId="77777777" w:rsidTr="00774483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54F89BD9" w14:textId="3DA271FE" w:rsidR="00F25282" w:rsidRDefault="00F25282" w:rsidP="00F25282">
            <w:r>
              <w:t xml:space="preserve">When a user is enrolled in a </w:t>
            </w:r>
            <w:proofErr w:type="gramStart"/>
            <w:r>
              <w:t>course</w:t>
            </w:r>
            <w:proofErr w:type="gramEnd"/>
            <w:r>
              <w:t xml:space="preserve"> they should receive an email confirming this.</w:t>
            </w:r>
          </w:p>
        </w:tc>
        <w:tc>
          <w:tcPr>
            <w:tcW w:w="3826" w:type="dxa"/>
          </w:tcPr>
          <w:p w14:paraId="607FA55A" w14:textId="14BD44BB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user would receive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email confirmation when enrolling or being enrolled on a </w:t>
            </w:r>
            <w:proofErr w:type="spellStart"/>
            <w:r>
              <w:t>couse</w:t>
            </w:r>
            <w:proofErr w:type="spellEnd"/>
          </w:p>
        </w:tc>
        <w:tc>
          <w:tcPr>
            <w:tcW w:w="3789" w:type="dxa"/>
          </w:tcPr>
          <w:p w14:paraId="1BF75F84" w14:textId="0CF492E1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user would receive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email confirmation when enrolling or being enrolled on a </w:t>
            </w:r>
            <w:proofErr w:type="spellStart"/>
            <w:r>
              <w:t>couse</w:t>
            </w:r>
            <w:proofErr w:type="spellEnd"/>
          </w:p>
        </w:tc>
        <w:tc>
          <w:tcPr>
            <w:tcW w:w="1526" w:type="dxa"/>
            <w:shd w:val="clear" w:color="auto" w:fill="FF0000"/>
          </w:tcPr>
          <w:p w14:paraId="7C17FB0E" w14:textId="77777777" w:rsidR="00F25282" w:rsidRPr="00F279F8" w:rsidRDefault="00F25282" w:rsidP="00F252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3F073974" w14:textId="122F27C0" w:rsidR="00F25282" w:rsidRDefault="00774483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de is in </w:t>
            </w:r>
            <w:proofErr w:type="spellStart"/>
            <w:r>
              <w:t>enrol.php</w:t>
            </w:r>
            <w:proofErr w:type="spellEnd"/>
            <w:r>
              <w:t xml:space="preserve"> but does not function</w:t>
            </w:r>
          </w:p>
        </w:tc>
      </w:tr>
      <w:tr w:rsidR="00F25282" w14:paraId="4C708213" w14:textId="77777777" w:rsidTr="002C18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30CCF2DB" w14:textId="2948F975" w:rsidR="00F25282" w:rsidRDefault="00F25282" w:rsidP="00F25282">
            <w:r>
              <w:t>SSL Encryption</w:t>
            </w:r>
          </w:p>
        </w:tc>
        <w:tc>
          <w:tcPr>
            <w:tcW w:w="3826" w:type="dxa"/>
          </w:tcPr>
          <w:p w14:paraId="418D9BEB" w14:textId="0D0C832E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SL</w:t>
            </w:r>
          </w:p>
        </w:tc>
        <w:tc>
          <w:tcPr>
            <w:tcW w:w="3789" w:type="dxa"/>
          </w:tcPr>
          <w:p w14:paraId="70A35079" w14:textId="22EA9AD1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SL</w:t>
            </w:r>
          </w:p>
        </w:tc>
        <w:tc>
          <w:tcPr>
            <w:tcW w:w="1526" w:type="dxa"/>
            <w:shd w:val="clear" w:color="auto" w:fill="70AD47" w:themeFill="accent6"/>
          </w:tcPr>
          <w:p w14:paraId="44532473" w14:textId="77777777" w:rsidR="00F25282" w:rsidRPr="00F279F8" w:rsidRDefault="00F25282" w:rsidP="00F252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44AA183C" w14:textId="6A9BB48D" w:rsidR="00F25282" w:rsidRDefault="00774483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12</w:t>
            </w:r>
          </w:p>
        </w:tc>
      </w:tr>
      <w:tr w:rsidR="00F25282" w14:paraId="7C4920A9" w14:textId="77777777" w:rsidTr="002C186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158E62F3" w14:textId="7DF83BA1" w:rsidR="00F25282" w:rsidRDefault="00F25282" w:rsidP="00F25282">
            <w:r>
              <w:t>Send Messages in the Admin News Feed</w:t>
            </w:r>
          </w:p>
        </w:tc>
        <w:tc>
          <w:tcPr>
            <w:tcW w:w="3826" w:type="dxa"/>
          </w:tcPr>
          <w:p w14:paraId="1276D37B" w14:textId="63C7D079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A</w:t>
            </w:r>
            <w:proofErr w:type="gramEnd"/>
            <w:r>
              <w:t xml:space="preserve"> admin can add announcements for other admins using short polling</w:t>
            </w:r>
          </w:p>
        </w:tc>
        <w:tc>
          <w:tcPr>
            <w:tcW w:w="3789" w:type="dxa"/>
          </w:tcPr>
          <w:p w14:paraId="739BC8EF" w14:textId="7AAC71D9" w:rsidR="00F25282" w:rsidRDefault="00D42895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message will appear</w:t>
            </w:r>
          </w:p>
        </w:tc>
        <w:tc>
          <w:tcPr>
            <w:tcW w:w="1526" w:type="dxa"/>
            <w:shd w:val="clear" w:color="auto" w:fill="70AD47" w:themeFill="accent6"/>
          </w:tcPr>
          <w:p w14:paraId="3A785BF4" w14:textId="77777777" w:rsidR="00F25282" w:rsidRPr="00F279F8" w:rsidRDefault="00F25282" w:rsidP="00F252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366C8578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25282" w14:paraId="79E5C583" w14:textId="77777777" w:rsidTr="002C18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2B400490" w14:textId="693A6114" w:rsidR="00F25282" w:rsidRDefault="00F25282" w:rsidP="00F25282">
            <w:r>
              <w:t>Can hack into the website using tags in the news feed submission box</w:t>
            </w:r>
          </w:p>
        </w:tc>
        <w:tc>
          <w:tcPr>
            <w:tcW w:w="3826" w:type="dxa"/>
          </w:tcPr>
          <w:p w14:paraId="51FBD557" w14:textId="47A68DE4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 admin cannot put scripts or html in the short polling chat</w:t>
            </w:r>
          </w:p>
        </w:tc>
        <w:tc>
          <w:tcPr>
            <w:tcW w:w="3789" w:type="dxa"/>
          </w:tcPr>
          <w:p w14:paraId="453439F4" w14:textId="68F61593" w:rsidR="00F25282" w:rsidRDefault="00D42895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hing will happen apart from displaying the text</w:t>
            </w:r>
          </w:p>
        </w:tc>
        <w:tc>
          <w:tcPr>
            <w:tcW w:w="1526" w:type="dxa"/>
            <w:shd w:val="clear" w:color="auto" w:fill="70AD47" w:themeFill="accent6"/>
          </w:tcPr>
          <w:p w14:paraId="7FA02D30" w14:textId="77777777" w:rsidR="00F25282" w:rsidRPr="00F279F8" w:rsidRDefault="00F25282" w:rsidP="00F252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3EF28BB0" w14:textId="597CF72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at data is stored in a text file so has no web html/</w:t>
            </w:r>
            <w:proofErr w:type="spellStart"/>
            <w:r>
              <w:t>php</w:t>
            </w:r>
            <w:proofErr w:type="spellEnd"/>
            <w:r>
              <w:t>/</w:t>
            </w:r>
            <w:proofErr w:type="spellStart"/>
            <w:r>
              <w:t>js</w:t>
            </w:r>
            <w:proofErr w:type="spellEnd"/>
            <w:r>
              <w:t xml:space="preserve"> properties</w:t>
            </w:r>
          </w:p>
        </w:tc>
      </w:tr>
      <w:tr w:rsidR="00F25282" w14:paraId="08E42C1E" w14:textId="77777777" w:rsidTr="002C186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0BDAB9A5" w14:textId="03A964CD" w:rsidR="00F25282" w:rsidRDefault="00F25282" w:rsidP="00F25282">
            <w:r>
              <w:t>W3C Validation</w:t>
            </w:r>
          </w:p>
        </w:tc>
        <w:tc>
          <w:tcPr>
            <w:tcW w:w="3826" w:type="dxa"/>
          </w:tcPr>
          <w:p w14:paraId="6110A72C" w14:textId="3EF0EC0B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bsite must pass W3C validation </w:t>
            </w:r>
          </w:p>
        </w:tc>
        <w:tc>
          <w:tcPr>
            <w:tcW w:w="3789" w:type="dxa"/>
          </w:tcPr>
          <w:p w14:paraId="56EA3C54" w14:textId="0144FE55" w:rsidR="00F25282" w:rsidRDefault="00D42895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bsite will pass</w:t>
            </w:r>
          </w:p>
        </w:tc>
        <w:tc>
          <w:tcPr>
            <w:tcW w:w="1526" w:type="dxa"/>
            <w:shd w:val="clear" w:color="auto" w:fill="70AD47" w:themeFill="accent6"/>
          </w:tcPr>
          <w:p w14:paraId="731955E7" w14:textId="77777777" w:rsidR="00F25282" w:rsidRPr="00F279F8" w:rsidRDefault="00F25282" w:rsidP="00F252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2E0174A2" w14:textId="1773C01C" w:rsidR="00F25282" w:rsidRDefault="00774483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14</w:t>
            </w:r>
          </w:p>
        </w:tc>
      </w:tr>
      <w:tr w:rsidR="00F25282" w14:paraId="4276A3F2" w14:textId="77777777" w:rsidTr="00C430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0B4C5ADF" w14:textId="77777777" w:rsidR="00F25282" w:rsidRDefault="00F25282" w:rsidP="00F25282"/>
        </w:tc>
        <w:tc>
          <w:tcPr>
            <w:tcW w:w="3826" w:type="dxa"/>
          </w:tcPr>
          <w:p w14:paraId="0B46E027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3911E20E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auto"/>
          </w:tcPr>
          <w:p w14:paraId="7E19FB2A" w14:textId="77777777" w:rsidR="00F25282" w:rsidRPr="00F279F8" w:rsidRDefault="00F25282" w:rsidP="00F252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45C5706B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5282" w14:paraId="7A938FFE" w14:textId="77777777" w:rsidTr="00C43029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55CDDF8B" w14:textId="77777777" w:rsidR="00F25282" w:rsidRDefault="00F25282" w:rsidP="00F25282"/>
        </w:tc>
        <w:tc>
          <w:tcPr>
            <w:tcW w:w="3826" w:type="dxa"/>
          </w:tcPr>
          <w:p w14:paraId="5605BCB9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3525EE42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auto"/>
          </w:tcPr>
          <w:p w14:paraId="0B3226C8" w14:textId="77777777" w:rsidR="00F25282" w:rsidRPr="00F279F8" w:rsidRDefault="00F25282" w:rsidP="00F252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1E06811A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25282" w14:paraId="7A6268EF" w14:textId="77777777" w:rsidTr="00C430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01A90491" w14:textId="77777777" w:rsidR="00F25282" w:rsidRDefault="00F25282" w:rsidP="00F25282"/>
        </w:tc>
        <w:tc>
          <w:tcPr>
            <w:tcW w:w="3826" w:type="dxa"/>
          </w:tcPr>
          <w:p w14:paraId="4C20E539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25069E8A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auto"/>
          </w:tcPr>
          <w:p w14:paraId="09FCE97B" w14:textId="77777777" w:rsidR="00F25282" w:rsidRPr="00F279F8" w:rsidRDefault="00F25282" w:rsidP="00F252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4695C2E3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5282" w14:paraId="3C483035" w14:textId="77777777" w:rsidTr="00C43029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4BB1AA27" w14:textId="77777777" w:rsidR="00F25282" w:rsidRDefault="00F25282" w:rsidP="00F25282"/>
        </w:tc>
        <w:tc>
          <w:tcPr>
            <w:tcW w:w="3826" w:type="dxa"/>
          </w:tcPr>
          <w:p w14:paraId="79D972CE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26164478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auto"/>
          </w:tcPr>
          <w:p w14:paraId="3F4D7E58" w14:textId="77777777" w:rsidR="00F25282" w:rsidRPr="00F279F8" w:rsidRDefault="00F25282" w:rsidP="00F252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1AF4CC24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25282" w14:paraId="39308352" w14:textId="77777777" w:rsidTr="00C430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2932D4F0" w14:textId="77777777" w:rsidR="00F25282" w:rsidRDefault="00F25282" w:rsidP="00F25282"/>
        </w:tc>
        <w:tc>
          <w:tcPr>
            <w:tcW w:w="3826" w:type="dxa"/>
          </w:tcPr>
          <w:p w14:paraId="1E1FC1EC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435F4031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auto"/>
          </w:tcPr>
          <w:p w14:paraId="382E8040" w14:textId="77777777" w:rsidR="00F25282" w:rsidRPr="00F279F8" w:rsidRDefault="00F25282" w:rsidP="00F252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6AFAF907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5282" w14:paraId="169FF8E6" w14:textId="77777777" w:rsidTr="00C43029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5FE9BE25" w14:textId="77777777" w:rsidR="00F25282" w:rsidRDefault="00F25282" w:rsidP="00F25282"/>
        </w:tc>
        <w:tc>
          <w:tcPr>
            <w:tcW w:w="3826" w:type="dxa"/>
          </w:tcPr>
          <w:p w14:paraId="25306AC2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4D7C5BBC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auto"/>
          </w:tcPr>
          <w:p w14:paraId="36D80B2C" w14:textId="77777777" w:rsidR="00F25282" w:rsidRPr="00F279F8" w:rsidRDefault="00F25282" w:rsidP="00F252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19316297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25282" w14:paraId="5F864E5E" w14:textId="77777777" w:rsidTr="00C430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2BAD3454" w14:textId="77777777" w:rsidR="00F25282" w:rsidRDefault="00F25282" w:rsidP="00F25282"/>
        </w:tc>
        <w:tc>
          <w:tcPr>
            <w:tcW w:w="3826" w:type="dxa"/>
          </w:tcPr>
          <w:p w14:paraId="2EBD338A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2B6EF160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auto"/>
          </w:tcPr>
          <w:p w14:paraId="5A2ECB36" w14:textId="77777777" w:rsidR="00F25282" w:rsidRPr="00F279F8" w:rsidRDefault="00F25282" w:rsidP="00F252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5036C091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5282" w14:paraId="55567E38" w14:textId="77777777" w:rsidTr="00C43029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508DDC57" w14:textId="77777777" w:rsidR="00F25282" w:rsidRDefault="00F25282" w:rsidP="00F25282"/>
        </w:tc>
        <w:tc>
          <w:tcPr>
            <w:tcW w:w="3826" w:type="dxa"/>
          </w:tcPr>
          <w:p w14:paraId="6D4ADE6D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6C440038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auto"/>
          </w:tcPr>
          <w:p w14:paraId="07C951AB" w14:textId="77777777" w:rsidR="00F25282" w:rsidRPr="00F279F8" w:rsidRDefault="00F25282" w:rsidP="00F252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514EC132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25282" w14:paraId="19FF7B7F" w14:textId="77777777" w:rsidTr="00C430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67190261" w14:textId="77777777" w:rsidR="00F25282" w:rsidRDefault="00F25282" w:rsidP="00F25282"/>
        </w:tc>
        <w:tc>
          <w:tcPr>
            <w:tcW w:w="3826" w:type="dxa"/>
          </w:tcPr>
          <w:p w14:paraId="457D3B0C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704F2634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auto"/>
          </w:tcPr>
          <w:p w14:paraId="277999D8" w14:textId="77777777" w:rsidR="00F25282" w:rsidRPr="00F279F8" w:rsidRDefault="00F25282" w:rsidP="00F252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7F0FBE2B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5282" w14:paraId="52FD50CD" w14:textId="77777777" w:rsidTr="00C43029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2F97FDB8" w14:textId="77777777" w:rsidR="00F25282" w:rsidRDefault="00F25282" w:rsidP="00F25282"/>
        </w:tc>
        <w:tc>
          <w:tcPr>
            <w:tcW w:w="3826" w:type="dxa"/>
          </w:tcPr>
          <w:p w14:paraId="74ED36E2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4B5F8166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auto"/>
          </w:tcPr>
          <w:p w14:paraId="29F4054A" w14:textId="77777777" w:rsidR="00F25282" w:rsidRPr="00F279F8" w:rsidRDefault="00F25282" w:rsidP="00F252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117BBC8E" w14:textId="77777777" w:rsidR="00F25282" w:rsidRDefault="00F25282" w:rsidP="00F252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25282" w14:paraId="678F13E8" w14:textId="77777777" w:rsidTr="00C430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7" w:type="dxa"/>
          </w:tcPr>
          <w:p w14:paraId="3C258CE3" w14:textId="77777777" w:rsidR="00F25282" w:rsidRDefault="00F25282" w:rsidP="00F25282"/>
        </w:tc>
        <w:tc>
          <w:tcPr>
            <w:tcW w:w="3826" w:type="dxa"/>
          </w:tcPr>
          <w:p w14:paraId="079AC1BA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89" w:type="dxa"/>
          </w:tcPr>
          <w:p w14:paraId="5706A734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6" w:type="dxa"/>
            <w:shd w:val="clear" w:color="auto" w:fill="auto"/>
          </w:tcPr>
          <w:p w14:paraId="35495D4B" w14:textId="77777777" w:rsidR="00F25282" w:rsidRPr="00F279F8" w:rsidRDefault="00F25282" w:rsidP="00F252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048" w:type="dxa"/>
          </w:tcPr>
          <w:p w14:paraId="5A8CD332" w14:textId="77777777" w:rsidR="00F25282" w:rsidRDefault="00F25282" w:rsidP="00F252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6DE583A" w14:textId="77777777" w:rsidR="00A11448" w:rsidRDefault="00A11448" w:rsidP="00A11448"/>
    <w:p w14:paraId="3AEB6025" w14:textId="77777777" w:rsidR="00891195" w:rsidRDefault="00891195">
      <w:r>
        <w:lastRenderedPageBreak/>
        <w:br w:type="page"/>
      </w:r>
    </w:p>
    <w:p w14:paraId="72D43252" w14:textId="27129703" w:rsidR="00891195" w:rsidRPr="00C83B5A" w:rsidRDefault="00891195" w:rsidP="00A11448">
      <w:pPr>
        <w:rPr>
          <w:b/>
        </w:rPr>
      </w:pPr>
      <w:r w:rsidRPr="00C83B5A">
        <w:rPr>
          <w:b/>
        </w:rPr>
        <w:lastRenderedPageBreak/>
        <w:t>Appendix</w:t>
      </w:r>
      <w:r w:rsidR="00C83B5A">
        <w:rPr>
          <w:b/>
        </w:rPr>
        <w:t xml:space="preserve"> 1</w:t>
      </w:r>
      <w:r w:rsidRPr="00C83B5A">
        <w:rPr>
          <w:b/>
        </w:rPr>
        <w:t>:  Testing Evidence</w:t>
      </w:r>
    </w:p>
    <w:tbl>
      <w:tblPr>
        <w:tblStyle w:val="TableGrid"/>
        <w:tblpPr w:leftFromText="180" w:rightFromText="180" w:vertAnchor="text" w:tblpY="1"/>
        <w:tblOverlap w:val="never"/>
        <w:tblW w:w="15388" w:type="dxa"/>
        <w:tblLook w:val="04A0" w:firstRow="1" w:lastRow="0" w:firstColumn="1" w:lastColumn="0" w:noHBand="0" w:noVBand="1"/>
      </w:tblPr>
      <w:tblGrid>
        <w:gridCol w:w="553"/>
        <w:gridCol w:w="14835"/>
      </w:tblGrid>
      <w:tr w:rsidR="00891195" w14:paraId="22627294" w14:textId="77777777" w:rsidTr="00DA56CB">
        <w:trPr>
          <w:trHeight w:val="4498"/>
        </w:trPr>
        <w:tc>
          <w:tcPr>
            <w:tcW w:w="1980" w:type="dxa"/>
          </w:tcPr>
          <w:p w14:paraId="519B6D8C" w14:textId="4956456A" w:rsidR="00821A41" w:rsidRDefault="00891195" w:rsidP="00821A41">
            <w:r>
              <w:t xml:space="preserve">Ref: </w:t>
            </w:r>
            <w:r w:rsidR="00821A41">
              <w:t>A</w:t>
            </w:r>
            <w:r>
              <w:t>1</w:t>
            </w:r>
          </w:p>
          <w:p w14:paraId="78601C1E" w14:textId="77777777" w:rsidR="00821A41" w:rsidRPr="00821A41" w:rsidRDefault="00821A41" w:rsidP="00821A41"/>
          <w:p w14:paraId="0DB1DCDC" w14:textId="6C120862" w:rsidR="00821A41" w:rsidRDefault="00821A41" w:rsidP="00821A41"/>
          <w:p w14:paraId="0AD88BF8" w14:textId="38D1DAE2" w:rsidR="00821A41" w:rsidRDefault="00821A41" w:rsidP="00821A41"/>
          <w:p w14:paraId="65C6DE8D" w14:textId="76CDD66A" w:rsidR="00821A41" w:rsidRDefault="00821A41" w:rsidP="00821A41"/>
          <w:p w14:paraId="51A79219" w14:textId="1BBD1E73" w:rsidR="00891195" w:rsidRPr="00821A41" w:rsidRDefault="00891195" w:rsidP="00821A41"/>
        </w:tc>
        <w:tc>
          <w:tcPr>
            <w:tcW w:w="13408" w:type="dxa"/>
          </w:tcPr>
          <w:p w14:paraId="52C67424" w14:textId="4C5BA648" w:rsidR="00891195" w:rsidRDefault="00533760" w:rsidP="00DA56CB">
            <w:pPr>
              <w:keepNext/>
            </w:pPr>
            <w:r>
              <w:t xml:space="preserve"> </w:t>
            </w:r>
            <w:r w:rsidR="005B6919" w:rsidRPr="005B6919">
              <w:drawing>
                <wp:inline distT="0" distB="0" distL="0" distR="0" wp14:anchorId="379DDFF5" wp14:editId="3EA59EA2">
                  <wp:extent cx="4439270" cy="45726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9270" cy="457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B6919" w:rsidRPr="005B6919">
              <w:drawing>
                <wp:inline distT="0" distB="0" distL="0" distR="0" wp14:anchorId="4729075A" wp14:editId="0C0BDA92">
                  <wp:extent cx="4391638" cy="466790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1638" cy="466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B6919" w:rsidRPr="005B6919">
              <w:drawing>
                <wp:inline distT="0" distB="0" distL="0" distR="0" wp14:anchorId="6C4C6BEC" wp14:editId="4AD53BD0">
                  <wp:extent cx="4248743" cy="238158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8743" cy="238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B6919" w:rsidRPr="005B6919">
              <w:drawing>
                <wp:inline distT="0" distB="0" distL="0" distR="0" wp14:anchorId="7306FAE9" wp14:editId="6DD4A5EB">
                  <wp:extent cx="7039957" cy="1428949"/>
                  <wp:effectExtent l="0" t="0" r="889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39957" cy="1428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56CB" w14:paraId="37315B2E" w14:textId="77777777" w:rsidTr="00A114D7">
        <w:trPr>
          <w:trHeight w:val="5783"/>
        </w:trPr>
        <w:tc>
          <w:tcPr>
            <w:tcW w:w="1980" w:type="dxa"/>
          </w:tcPr>
          <w:p w14:paraId="3CF8C6A1" w14:textId="0F9FA112" w:rsidR="00DA56CB" w:rsidRDefault="00DA56CB" w:rsidP="00821A41">
            <w:r>
              <w:lastRenderedPageBreak/>
              <w:t>Ref A2</w:t>
            </w:r>
          </w:p>
        </w:tc>
        <w:tc>
          <w:tcPr>
            <w:tcW w:w="13408" w:type="dxa"/>
          </w:tcPr>
          <w:p w14:paraId="2EE8E1F6" w14:textId="5986C257" w:rsidR="00DA56CB" w:rsidRDefault="003618A5" w:rsidP="00DA56CB">
            <w:pPr>
              <w:keepNext/>
            </w:pPr>
            <w:r w:rsidRPr="003618A5">
              <w:drawing>
                <wp:inline distT="0" distB="0" distL="0" distR="0" wp14:anchorId="5EB9A0B3" wp14:editId="1256D39D">
                  <wp:extent cx="3619500" cy="6645910"/>
                  <wp:effectExtent l="0" t="0" r="0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0" cy="6645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618A5">
              <w:drawing>
                <wp:inline distT="0" distB="0" distL="0" distR="0" wp14:anchorId="2CFD5918" wp14:editId="0E4FB3EE">
                  <wp:extent cx="3575050" cy="6645910"/>
                  <wp:effectExtent l="0" t="0" r="635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050" cy="6645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618A5">
              <w:lastRenderedPageBreak/>
              <w:drawing>
                <wp:inline distT="0" distB="0" distL="0" distR="0" wp14:anchorId="0D23D562" wp14:editId="32BDC414">
                  <wp:extent cx="9782175" cy="3509645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2175" cy="3509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618A5">
              <w:lastRenderedPageBreak/>
              <w:drawing>
                <wp:inline distT="0" distB="0" distL="0" distR="0" wp14:anchorId="7BC8C593" wp14:editId="605087E5">
                  <wp:extent cx="3509010" cy="6645910"/>
                  <wp:effectExtent l="0" t="0" r="0" b="254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9010" cy="6645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618A5">
              <w:drawing>
                <wp:inline distT="0" distB="0" distL="0" distR="0" wp14:anchorId="21DA7B0B" wp14:editId="55AF1D00">
                  <wp:extent cx="3870960" cy="6645910"/>
                  <wp:effectExtent l="0" t="0" r="0" b="254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960" cy="6645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4D7" w14:paraId="3DCCFF6B" w14:textId="77777777" w:rsidTr="00A114D7">
        <w:trPr>
          <w:trHeight w:val="5783"/>
        </w:trPr>
        <w:tc>
          <w:tcPr>
            <w:tcW w:w="1980" w:type="dxa"/>
          </w:tcPr>
          <w:p w14:paraId="65B194E0" w14:textId="7BA20ECC" w:rsidR="00A114D7" w:rsidRDefault="00BA1455" w:rsidP="00821A41">
            <w:r>
              <w:lastRenderedPageBreak/>
              <w:t>A3</w:t>
            </w:r>
          </w:p>
        </w:tc>
        <w:tc>
          <w:tcPr>
            <w:tcW w:w="13408" w:type="dxa"/>
          </w:tcPr>
          <w:p w14:paraId="68A93116" w14:textId="47D45358" w:rsidR="00A114D7" w:rsidRDefault="00752968" w:rsidP="00DA56CB">
            <w:pPr>
              <w:keepNext/>
            </w:pPr>
            <w:r w:rsidRPr="00752968">
              <w:drawing>
                <wp:inline distT="0" distB="0" distL="0" distR="0" wp14:anchorId="378E1F0D" wp14:editId="624A0585">
                  <wp:extent cx="9782175" cy="493395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2175" cy="493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4D7" w14:paraId="2995825F" w14:textId="77777777" w:rsidTr="00A114D7">
        <w:trPr>
          <w:trHeight w:val="5783"/>
        </w:trPr>
        <w:tc>
          <w:tcPr>
            <w:tcW w:w="1980" w:type="dxa"/>
          </w:tcPr>
          <w:p w14:paraId="748803E6" w14:textId="11770456" w:rsidR="00A114D7" w:rsidRDefault="00BA1455" w:rsidP="00821A41">
            <w:r>
              <w:lastRenderedPageBreak/>
              <w:t>A4</w:t>
            </w:r>
          </w:p>
        </w:tc>
        <w:tc>
          <w:tcPr>
            <w:tcW w:w="13408" w:type="dxa"/>
          </w:tcPr>
          <w:p w14:paraId="210A7775" w14:textId="3FDBF7BF" w:rsidR="00A114D7" w:rsidRDefault="00BA1455" w:rsidP="00DA56CB">
            <w:pPr>
              <w:keepNext/>
            </w:pPr>
            <w:r w:rsidRPr="00BA1455">
              <w:drawing>
                <wp:inline distT="0" distB="0" distL="0" distR="0" wp14:anchorId="6E1E71E0" wp14:editId="21038A80">
                  <wp:extent cx="5563376" cy="5020376"/>
                  <wp:effectExtent l="0" t="0" r="0" b="889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3376" cy="5020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52968" w:rsidRPr="00752968">
              <w:lastRenderedPageBreak/>
              <w:drawing>
                <wp:inline distT="0" distB="0" distL="0" distR="0" wp14:anchorId="74BC308D" wp14:editId="729F8D14">
                  <wp:extent cx="4610743" cy="4401164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0743" cy="4401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A1455">
              <w:lastRenderedPageBreak/>
              <w:drawing>
                <wp:inline distT="0" distB="0" distL="0" distR="0" wp14:anchorId="64A0705E" wp14:editId="17342DF8">
                  <wp:extent cx="9782175" cy="6179820"/>
                  <wp:effectExtent l="0" t="0" r="952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2175" cy="6179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4D7" w14:paraId="366D2928" w14:textId="77777777" w:rsidTr="00A114D7">
        <w:trPr>
          <w:trHeight w:val="5783"/>
        </w:trPr>
        <w:tc>
          <w:tcPr>
            <w:tcW w:w="1980" w:type="dxa"/>
          </w:tcPr>
          <w:p w14:paraId="353D4553" w14:textId="0AEEEAC8" w:rsidR="00A114D7" w:rsidRDefault="00752968" w:rsidP="00821A41">
            <w:r>
              <w:lastRenderedPageBreak/>
              <w:t>A5</w:t>
            </w:r>
          </w:p>
        </w:tc>
        <w:tc>
          <w:tcPr>
            <w:tcW w:w="13408" w:type="dxa"/>
          </w:tcPr>
          <w:p w14:paraId="0A994EB5" w14:textId="12DAABBF" w:rsidR="00A114D7" w:rsidRDefault="00752968" w:rsidP="00DA56CB">
            <w:pPr>
              <w:keepNext/>
            </w:pPr>
            <w:r w:rsidRPr="00752968">
              <w:drawing>
                <wp:inline distT="0" distB="0" distL="0" distR="0" wp14:anchorId="0C941D70" wp14:editId="293A0098">
                  <wp:extent cx="3162741" cy="666843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2741" cy="66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52968">
              <w:drawing>
                <wp:inline distT="0" distB="0" distL="0" distR="0" wp14:anchorId="69FB898A" wp14:editId="71D85416">
                  <wp:extent cx="7582958" cy="2057687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2958" cy="2057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6109" w14:paraId="6E73DB8B" w14:textId="77777777" w:rsidTr="00A114D7">
        <w:trPr>
          <w:trHeight w:val="5783"/>
        </w:trPr>
        <w:tc>
          <w:tcPr>
            <w:tcW w:w="1980" w:type="dxa"/>
          </w:tcPr>
          <w:p w14:paraId="07BC1BF6" w14:textId="20A87C09" w:rsidR="00516109" w:rsidRDefault="00516109" w:rsidP="00821A41">
            <w:r>
              <w:lastRenderedPageBreak/>
              <w:t>A6</w:t>
            </w:r>
          </w:p>
        </w:tc>
        <w:tc>
          <w:tcPr>
            <w:tcW w:w="13408" w:type="dxa"/>
          </w:tcPr>
          <w:p w14:paraId="56895AF9" w14:textId="5ABB7C71" w:rsidR="00516109" w:rsidRPr="00752968" w:rsidRDefault="00516109" w:rsidP="00DA56CB">
            <w:pPr>
              <w:keepNext/>
            </w:pPr>
            <w:r w:rsidRPr="00516109">
              <w:drawing>
                <wp:inline distT="0" distB="0" distL="0" distR="0" wp14:anchorId="0C2FDFEB" wp14:editId="23ADF63E">
                  <wp:extent cx="3373755" cy="6645910"/>
                  <wp:effectExtent l="0" t="0" r="0" b="254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3755" cy="6645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16109">
              <w:drawing>
                <wp:inline distT="0" distB="0" distL="0" distR="0" wp14:anchorId="1610A467" wp14:editId="177FBC4B">
                  <wp:extent cx="4039235" cy="6645910"/>
                  <wp:effectExtent l="0" t="0" r="0" b="254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9235" cy="6645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16109">
              <w:lastRenderedPageBreak/>
              <w:drawing>
                <wp:inline distT="0" distB="0" distL="0" distR="0" wp14:anchorId="65A1F03D" wp14:editId="108A314D">
                  <wp:extent cx="9782175" cy="4504055"/>
                  <wp:effectExtent l="0" t="0" r="952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2175" cy="450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16109">
              <w:lastRenderedPageBreak/>
              <w:drawing>
                <wp:inline distT="0" distB="0" distL="0" distR="0" wp14:anchorId="546FF91C" wp14:editId="66B49072">
                  <wp:extent cx="9782175" cy="5129530"/>
                  <wp:effectExtent l="0" t="0" r="952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2175" cy="512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6109" w14:paraId="56568430" w14:textId="77777777" w:rsidTr="00A114D7">
        <w:trPr>
          <w:trHeight w:val="5783"/>
        </w:trPr>
        <w:tc>
          <w:tcPr>
            <w:tcW w:w="1980" w:type="dxa"/>
          </w:tcPr>
          <w:p w14:paraId="0434C723" w14:textId="1C428D0B" w:rsidR="00516109" w:rsidRDefault="00516109" w:rsidP="00821A41">
            <w:r>
              <w:lastRenderedPageBreak/>
              <w:t>A7</w:t>
            </w:r>
          </w:p>
        </w:tc>
        <w:tc>
          <w:tcPr>
            <w:tcW w:w="13408" w:type="dxa"/>
          </w:tcPr>
          <w:p w14:paraId="77C832EC" w14:textId="6DB86452" w:rsidR="00516109" w:rsidRPr="00752968" w:rsidRDefault="00516109" w:rsidP="00DA56CB">
            <w:pPr>
              <w:keepNext/>
            </w:pPr>
            <w:r w:rsidRPr="00516109">
              <w:drawing>
                <wp:inline distT="0" distB="0" distL="0" distR="0" wp14:anchorId="57F5CB13" wp14:editId="0B7C8527">
                  <wp:extent cx="3934460" cy="6645910"/>
                  <wp:effectExtent l="0" t="0" r="8890" b="254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4460" cy="6645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370F2" w:rsidRPr="00D370F2">
              <w:lastRenderedPageBreak/>
              <w:drawing>
                <wp:inline distT="0" distB="0" distL="0" distR="0" wp14:anchorId="30BDF0D6" wp14:editId="01CD1391">
                  <wp:extent cx="7925906" cy="1552792"/>
                  <wp:effectExtent l="0" t="0" r="0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5906" cy="1552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77010" w:rsidRPr="00277010">
              <w:lastRenderedPageBreak/>
              <w:drawing>
                <wp:inline distT="0" distB="0" distL="0" distR="0" wp14:anchorId="55ED87D0" wp14:editId="1480114E">
                  <wp:extent cx="8840434" cy="6011114"/>
                  <wp:effectExtent l="0" t="0" r="0" b="889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40434" cy="6011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6109" w14:paraId="0F13D43E" w14:textId="77777777" w:rsidTr="00A114D7">
        <w:trPr>
          <w:trHeight w:val="5783"/>
        </w:trPr>
        <w:tc>
          <w:tcPr>
            <w:tcW w:w="1980" w:type="dxa"/>
          </w:tcPr>
          <w:p w14:paraId="3440230B" w14:textId="51B344B1" w:rsidR="00516109" w:rsidRDefault="00277010" w:rsidP="00821A41">
            <w:r>
              <w:lastRenderedPageBreak/>
              <w:t>A8</w:t>
            </w:r>
          </w:p>
        </w:tc>
        <w:tc>
          <w:tcPr>
            <w:tcW w:w="13408" w:type="dxa"/>
          </w:tcPr>
          <w:p w14:paraId="1B8D1964" w14:textId="557B368D" w:rsidR="00516109" w:rsidRPr="00752968" w:rsidRDefault="00277010" w:rsidP="00DA56CB">
            <w:pPr>
              <w:keepNext/>
            </w:pPr>
            <w:r w:rsidRPr="00277010">
              <w:drawing>
                <wp:inline distT="0" distB="0" distL="0" distR="0" wp14:anchorId="2182A27A" wp14:editId="2B9FDC9E">
                  <wp:extent cx="9021434" cy="4515480"/>
                  <wp:effectExtent l="0" t="0" r="889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21434" cy="4515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1E4C" w:rsidRPr="009F1E4C">
              <w:lastRenderedPageBreak/>
              <w:drawing>
                <wp:inline distT="0" distB="0" distL="0" distR="0" wp14:anchorId="72E8A7BF" wp14:editId="62783322">
                  <wp:extent cx="8316486" cy="1962424"/>
                  <wp:effectExtent l="0" t="0" r="889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16486" cy="1962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6109" w14:paraId="2B7E4672" w14:textId="77777777" w:rsidTr="00A114D7">
        <w:trPr>
          <w:trHeight w:val="5783"/>
        </w:trPr>
        <w:tc>
          <w:tcPr>
            <w:tcW w:w="1980" w:type="dxa"/>
          </w:tcPr>
          <w:p w14:paraId="18838D65" w14:textId="1CDD42E3" w:rsidR="00516109" w:rsidRDefault="009F1E4C" w:rsidP="00821A41">
            <w:r>
              <w:lastRenderedPageBreak/>
              <w:t>A9</w:t>
            </w:r>
          </w:p>
        </w:tc>
        <w:tc>
          <w:tcPr>
            <w:tcW w:w="13408" w:type="dxa"/>
          </w:tcPr>
          <w:p w14:paraId="09D42AE5" w14:textId="1279D462" w:rsidR="00516109" w:rsidRPr="00752968" w:rsidRDefault="00D42895" w:rsidP="00DA56CB">
            <w:pPr>
              <w:keepNext/>
            </w:pPr>
            <w:r w:rsidRPr="00D42895">
              <w:drawing>
                <wp:inline distT="0" distB="0" distL="0" distR="0" wp14:anchorId="66D579E2" wp14:editId="26B1BB7B">
                  <wp:extent cx="8347075" cy="6645910"/>
                  <wp:effectExtent l="0" t="0" r="0" b="254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47075" cy="6645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6109" w14:paraId="77330C76" w14:textId="77777777" w:rsidTr="00A114D7">
        <w:trPr>
          <w:trHeight w:val="5783"/>
        </w:trPr>
        <w:tc>
          <w:tcPr>
            <w:tcW w:w="1980" w:type="dxa"/>
          </w:tcPr>
          <w:p w14:paraId="0FE64456" w14:textId="4526BFF8" w:rsidR="00516109" w:rsidRDefault="00D42895" w:rsidP="00821A41">
            <w:r>
              <w:lastRenderedPageBreak/>
              <w:t>A10</w:t>
            </w:r>
          </w:p>
        </w:tc>
        <w:tc>
          <w:tcPr>
            <w:tcW w:w="13408" w:type="dxa"/>
          </w:tcPr>
          <w:p w14:paraId="0FD84746" w14:textId="547FB9F5" w:rsidR="00516109" w:rsidRPr="00752968" w:rsidRDefault="0043595F" w:rsidP="00DA56CB">
            <w:pPr>
              <w:keepNext/>
            </w:pPr>
            <w:r w:rsidRPr="0043595F">
              <w:drawing>
                <wp:inline distT="0" distB="0" distL="0" distR="0" wp14:anchorId="430DC159" wp14:editId="01BF48E7">
                  <wp:extent cx="4601217" cy="3277057"/>
                  <wp:effectExtent l="0" t="0" r="889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1217" cy="3277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6109" w14:paraId="3A180734" w14:textId="77777777" w:rsidTr="00A114D7">
        <w:trPr>
          <w:trHeight w:val="5783"/>
        </w:trPr>
        <w:tc>
          <w:tcPr>
            <w:tcW w:w="1980" w:type="dxa"/>
          </w:tcPr>
          <w:p w14:paraId="581583E3" w14:textId="427A58E8" w:rsidR="00516109" w:rsidRDefault="0043595F" w:rsidP="00821A41">
            <w:r>
              <w:lastRenderedPageBreak/>
              <w:t>A11</w:t>
            </w:r>
          </w:p>
        </w:tc>
        <w:tc>
          <w:tcPr>
            <w:tcW w:w="13408" w:type="dxa"/>
          </w:tcPr>
          <w:p w14:paraId="4C71856A" w14:textId="191D8E5E" w:rsidR="00516109" w:rsidRPr="00752968" w:rsidRDefault="00774483" w:rsidP="00DA56CB">
            <w:pPr>
              <w:keepNext/>
            </w:pPr>
            <w:r w:rsidRPr="00774483">
              <w:drawing>
                <wp:inline distT="0" distB="0" distL="0" distR="0" wp14:anchorId="1DEB7056" wp14:editId="6C4151F4">
                  <wp:extent cx="7386320" cy="6645910"/>
                  <wp:effectExtent l="0" t="0" r="5080" b="254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86320" cy="6645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6109" w14:paraId="4A2A3E12" w14:textId="77777777" w:rsidTr="00A114D7">
        <w:trPr>
          <w:trHeight w:val="5783"/>
        </w:trPr>
        <w:tc>
          <w:tcPr>
            <w:tcW w:w="1980" w:type="dxa"/>
          </w:tcPr>
          <w:p w14:paraId="60FC55B6" w14:textId="27C17996" w:rsidR="00516109" w:rsidRDefault="00774483" w:rsidP="00821A41">
            <w:r>
              <w:lastRenderedPageBreak/>
              <w:t>A12</w:t>
            </w:r>
          </w:p>
        </w:tc>
        <w:tc>
          <w:tcPr>
            <w:tcW w:w="13408" w:type="dxa"/>
          </w:tcPr>
          <w:p w14:paraId="4B71071A" w14:textId="4E4E34DF" w:rsidR="00516109" w:rsidRPr="00752968" w:rsidRDefault="00774483" w:rsidP="00DA56CB">
            <w:pPr>
              <w:keepNext/>
            </w:pPr>
            <w:r w:rsidRPr="00774483">
              <w:drawing>
                <wp:inline distT="0" distB="0" distL="0" distR="0" wp14:anchorId="294F3B23" wp14:editId="5F9C654F">
                  <wp:extent cx="9782175" cy="5390515"/>
                  <wp:effectExtent l="0" t="0" r="9525" b="63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2175" cy="5390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6109" w14:paraId="02949CB6" w14:textId="77777777" w:rsidTr="00A114D7">
        <w:trPr>
          <w:trHeight w:val="5783"/>
        </w:trPr>
        <w:tc>
          <w:tcPr>
            <w:tcW w:w="1980" w:type="dxa"/>
          </w:tcPr>
          <w:p w14:paraId="5F9DA5F9" w14:textId="46C84B5F" w:rsidR="00516109" w:rsidRDefault="00774483" w:rsidP="00821A41">
            <w:r>
              <w:lastRenderedPageBreak/>
              <w:t>A13</w:t>
            </w:r>
          </w:p>
        </w:tc>
        <w:tc>
          <w:tcPr>
            <w:tcW w:w="13408" w:type="dxa"/>
          </w:tcPr>
          <w:p w14:paraId="3DF53239" w14:textId="1E747A63" w:rsidR="00516109" w:rsidRPr="00752968" w:rsidRDefault="00774483" w:rsidP="00DA56CB">
            <w:pPr>
              <w:keepNext/>
            </w:pPr>
            <w:r w:rsidRPr="00774483">
              <w:drawing>
                <wp:inline distT="0" distB="0" distL="0" distR="0" wp14:anchorId="6C89786A" wp14:editId="70DD674D">
                  <wp:extent cx="9782175" cy="3689350"/>
                  <wp:effectExtent l="0" t="0" r="9525" b="635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2175" cy="3689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74483">
              <w:lastRenderedPageBreak/>
              <w:drawing>
                <wp:inline distT="0" distB="0" distL="0" distR="0" wp14:anchorId="42ADF7AD" wp14:editId="27036E95">
                  <wp:extent cx="9782175" cy="3023870"/>
                  <wp:effectExtent l="0" t="0" r="9525" b="508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2175" cy="3023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74483">
              <w:drawing>
                <wp:inline distT="0" distB="0" distL="0" distR="0" wp14:anchorId="7587E374" wp14:editId="792DE1E2">
                  <wp:extent cx="9782175" cy="2890520"/>
                  <wp:effectExtent l="0" t="0" r="9525" b="508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2175" cy="2890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4483" w14:paraId="7FF82844" w14:textId="77777777" w:rsidTr="00A114D7">
        <w:trPr>
          <w:trHeight w:val="5783"/>
        </w:trPr>
        <w:tc>
          <w:tcPr>
            <w:tcW w:w="1980" w:type="dxa"/>
          </w:tcPr>
          <w:p w14:paraId="2FAC3B46" w14:textId="7E5C6B28" w:rsidR="00774483" w:rsidRDefault="00774483" w:rsidP="00821A41">
            <w:r>
              <w:lastRenderedPageBreak/>
              <w:t>A14</w:t>
            </w:r>
          </w:p>
        </w:tc>
        <w:tc>
          <w:tcPr>
            <w:tcW w:w="13408" w:type="dxa"/>
          </w:tcPr>
          <w:p w14:paraId="7D6AA991" w14:textId="68356843" w:rsidR="00774483" w:rsidRPr="00774483" w:rsidRDefault="00774483" w:rsidP="00DA56CB">
            <w:pPr>
              <w:keepNext/>
            </w:pPr>
            <w:r w:rsidRPr="00774483">
              <w:drawing>
                <wp:inline distT="0" distB="0" distL="0" distR="0" wp14:anchorId="63EDC534" wp14:editId="33B34730">
                  <wp:extent cx="9782175" cy="4513580"/>
                  <wp:effectExtent l="0" t="0" r="9525" b="127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2175" cy="4513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E64D4E" w14:textId="6129D877" w:rsidR="00891195" w:rsidRPr="00EF3866" w:rsidRDefault="00891195" w:rsidP="00EF3866">
      <w:pPr>
        <w:ind w:firstLine="720"/>
      </w:pPr>
    </w:p>
    <w:sectPr w:rsidR="00891195" w:rsidRPr="00EF3866" w:rsidSect="00A11448">
      <w:headerReference w:type="default" r:id="rId42"/>
      <w:footerReference w:type="default" r:id="rId43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E86D9" w14:textId="77777777" w:rsidR="00BF4A85" w:rsidRDefault="00BF4A85" w:rsidP="00C83B5A">
      <w:pPr>
        <w:spacing w:after="0" w:line="240" w:lineRule="auto"/>
      </w:pPr>
      <w:r>
        <w:separator/>
      </w:r>
    </w:p>
  </w:endnote>
  <w:endnote w:type="continuationSeparator" w:id="0">
    <w:p w14:paraId="111B95E6" w14:textId="77777777" w:rsidR="00BF4A85" w:rsidRDefault="00BF4A85" w:rsidP="00C83B5A">
      <w:pPr>
        <w:spacing w:after="0" w:line="240" w:lineRule="auto"/>
      </w:pPr>
      <w:r>
        <w:continuationSeparator/>
      </w:r>
    </w:p>
  </w:endnote>
  <w:endnote w:type="continuationNotice" w:id="1">
    <w:p w14:paraId="71612A67" w14:textId="77777777" w:rsidR="00BF4A85" w:rsidRDefault="00BF4A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A3646" w14:textId="4CAEDF9B" w:rsidR="000E75A7" w:rsidRDefault="000E75A7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994465">
      <w:rPr>
        <w:b/>
        <w:bCs/>
        <w:noProof/>
      </w:rPr>
      <w:t>13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994465">
      <w:rPr>
        <w:b/>
        <w:bCs/>
        <w:noProof/>
      </w:rPr>
      <w:t>14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DE0D8" w14:textId="77777777" w:rsidR="00BF4A85" w:rsidRDefault="00BF4A85" w:rsidP="00C83B5A">
      <w:pPr>
        <w:spacing w:after="0" w:line="240" w:lineRule="auto"/>
      </w:pPr>
      <w:r>
        <w:separator/>
      </w:r>
    </w:p>
  </w:footnote>
  <w:footnote w:type="continuationSeparator" w:id="0">
    <w:p w14:paraId="4A77E14B" w14:textId="77777777" w:rsidR="00BF4A85" w:rsidRDefault="00BF4A85" w:rsidP="00C83B5A">
      <w:pPr>
        <w:spacing w:after="0" w:line="240" w:lineRule="auto"/>
      </w:pPr>
      <w:r>
        <w:continuationSeparator/>
      </w:r>
    </w:p>
  </w:footnote>
  <w:footnote w:type="continuationNotice" w:id="1">
    <w:p w14:paraId="5DF8A75A" w14:textId="77777777" w:rsidR="00BF4A85" w:rsidRDefault="00BF4A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DCF49" w14:textId="3A242300" w:rsidR="000E75A7" w:rsidRDefault="005F56B2" w:rsidP="005F56B2">
    <w:pPr>
      <w:jc w:val="center"/>
    </w:pPr>
    <w:r>
      <w:t>WebApp Develop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LM0NTeyNLQ0MjdW0lEKTi0uzszPAykwrAUAe1MmYywAAAA="/>
  </w:docVars>
  <w:rsids>
    <w:rsidRoot w:val="00A11448"/>
    <w:rsid w:val="00005F58"/>
    <w:rsid w:val="000077B4"/>
    <w:rsid w:val="0004746C"/>
    <w:rsid w:val="00097765"/>
    <w:rsid w:val="000E003E"/>
    <w:rsid w:val="000E5DAE"/>
    <w:rsid w:val="000E75A7"/>
    <w:rsid w:val="00126653"/>
    <w:rsid w:val="00141C59"/>
    <w:rsid w:val="0016502C"/>
    <w:rsid w:val="00165DEF"/>
    <w:rsid w:val="00190935"/>
    <w:rsid w:val="001C1EAF"/>
    <w:rsid w:val="00203CC5"/>
    <w:rsid w:val="00212915"/>
    <w:rsid w:val="00234225"/>
    <w:rsid w:val="00236BA4"/>
    <w:rsid w:val="00257E71"/>
    <w:rsid w:val="00277010"/>
    <w:rsid w:val="002C1862"/>
    <w:rsid w:val="002E22B7"/>
    <w:rsid w:val="002F41AD"/>
    <w:rsid w:val="003252F5"/>
    <w:rsid w:val="003618A5"/>
    <w:rsid w:val="0039158B"/>
    <w:rsid w:val="003A4298"/>
    <w:rsid w:val="003B17CC"/>
    <w:rsid w:val="003D74F3"/>
    <w:rsid w:val="003D7575"/>
    <w:rsid w:val="00400749"/>
    <w:rsid w:val="00402A8B"/>
    <w:rsid w:val="00403753"/>
    <w:rsid w:val="00407244"/>
    <w:rsid w:val="00411DED"/>
    <w:rsid w:val="00414B0A"/>
    <w:rsid w:val="004239DD"/>
    <w:rsid w:val="004334B5"/>
    <w:rsid w:val="0043595F"/>
    <w:rsid w:val="00462A30"/>
    <w:rsid w:val="00477E8F"/>
    <w:rsid w:val="0048596E"/>
    <w:rsid w:val="0048641E"/>
    <w:rsid w:val="00495D77"/>
    <w:rsid w:val="004E5385"/>
    <w:rsid w:val="004F3BF7"/>
    <w:rsid w:val="00516109"/>
    <w:rsid w:val="00527712"/>
    <w:rsid w:val="00533760"/>
    <w:rsid w:val="00544841"/>
    <w:rsid w:val="005B6919"/>
    <w:rsid w:val="005C558F"/>
    <w:rsid w:val="005D0B17"/>
    <w:rsid w:val="005E342F"/>
    <w:rsid w:val="005F56B2"/>
    <w:rsid w:val="00601D94"/>
    <w:rsid w:val="0060322B"/>
    <w:rsid w:val="00603C9A"/>
    <w:rsid w:val="00614DA6"/>
    <w:rsid w:val="00620CF9"/>
    <w:rsid w:val="0064468A"/>
    <w:rsid w:val="00645FB7"/>
    <w:rsid w:val="006765D3"/>
    <w:rsid w:val="006C52D1"/>
    <w:rsid w:val="00711CAF"/>
    <w:rsid w:val="00752968"/>
    <w:rsid w:val="00774483"/>
    <w:rsid w:val="007C122A"/>
    <w:rsid w:val="007D6216"/>
    <w:rsid w:val="00821A41"/>
    <w:rsid w:val="00843529"/>
    <w:rsid w:val="00843C16"/>
    <w:rsid w:val="00891195"/>
    <w:rsid w:val="008C1270"/>
    <w:rsid w:val="008F2F52"/>
    <w:rsid w:val="009331B4"/>
    <w:rsid w:val="0096614E"/>
    <w:rsid w:val="009920C6"/>
    <w:rsid w:val="00994465"/>
    <w:rsid w:val="009C1C61"/>
    <w:rsid w:val="009F0215"/>
    <w:rsid w:val="009F1E4C"/>
    <w:rsid w:val="00A0572F"/>
    <w:rsid w:val="00A061FE"/>
    <w:rsid w:val="00A11448"/>
    <w:rsid w:val="00A114D7"/>
    <w:rsid w:val="00A41C75"/>
    <w:rsid w:val="00AA760C"/>
    <w:rsid w:val="00AB60EC"/>
    <w:rsid w:val="00AE14D0"/>
    <w:rsid w:val="00AF6CED"/>
    <w:rsid w:val="00B04A7A"/>
    <w:rsid w:val="00B1249B"/>
    <w:rsid w:val="00B32587"/>
    <w:rsid w:val="00B5329A"/>
    <w:rsid w:val="00BA1455"/>
    <w:rsid w:val="00BA3658"/>
    <w:rsid w:val="00BA40D5"/>
    <w:rsid w:val="00BC6B43"/>
    <w:rsid w:val="00BD5AF7"/>
    <w:rsid w:val="00BF063D"/>
    <w:rsid w:val="00BF08F3"/>
    <w:rsid w:val="00BF4A85"/>
    <w:rsid w:val="00C162B8"/>
    <w:rsid w:val="00C3061C"/>
    <w:rsid w:val="00C43029"/>
    <w:rsid w:val="00C747B3"/>
    <w:rsid w:val="00C8186C"/>
    <w:rsid w:val="00C82BFE"/>
    <w:rsid w:val="00C83B5A"/>
    <w:rsid w:val="00C91E12"/>
    <w:rsid w:val="00C92E9E"/>
    <w:rsid w:val="00C95875"/>
    <w:rsid w:val="00CE4DEF"/>
    <w:rsid w:val="00CF4083"/>
    <w:rsid w:val="00D370F2"/>
    <w:rsid w:val="00D42895"/>
    <w:rsid w:val="00D43FE3"/>
    <w:rsid w:val="00D907FB"/>
    <w:rsid w:val="00DA363D"/>
    <w:rsid w:val="00DA56CB"/>
    <w:rsid w:val="00DB05DA"/>
    <w:rsid w:val="00DC5517"/>
    <w:rsid w:val="00DD42F9"/>
    <w:rsid w:val="00E36B30"/>
    <w:rsid w:val="00E4667D"/>
    <w:rsid w:val="00E737C4"/>
    <w:rsid w:val="00E9217F"/>
    <w:rsid w:val="00EB06F5"/>
    <w:rsid w:val="00EF3866"/>
    <w:rsid w:val="00F05027"/>
    <w:rsid w:val="00F10232"/>
    <w:rsid w:val="00F25282"/>
    <w:rsid w:val="00F279F8"/>
    <w:rsid w:val="00F31288"/>
    <w:rsid w:val="00F40C6D"/>
    <w:rsid w:val="00FA1681"/>
    <w:rsid w:val="00FC1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11AB7B"/>
  <w15:docId w15:val="{B7307C3A-9A6E-4F75-9EB8-391F0643C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14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A1144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A1144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89119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83B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B5A"/>
  </w:style>
  <w:style w:type="paragraph" w:styleId="Footer">
    <w:name w:val="footer"/>
    <w:basedOn w:val="Normal"/>
    <w:link w:val="FooterChar"/>
    <w:uiPriority w:val="99"/>
    <w:unhideWhenUsed/>
    <w:rsid w:val="00C83B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B5A"/>
  </w:style>
  <w:style w:type="paragraph" w:styleId="BalloonText">
    <w:name w:val="Balloon Text"/>
    <w:basedOn w:val="Normal"/>
    <w:link w:val="BalloonTextChar"/>
    <w:uiPriority w:val="99"/>
    <w:semiHidden/>
    <w:unhideWhenUsed/>
    <w:rsid w:val="0053376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760"/>
    <w:rPr>
      <w:rFonts w:ascii="Lucida Grande" w:hAnsi="Lucida Grande" w:cs="Lucida Grande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33760"/>
    <w:pPr>
      <w:spacing w:after="200"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eader" Target="head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0" Type="http://schemas.openxmlformats.org/officeDocument/2006/relationships/image" Target="media/image11.png"/><Relationship Id="rId4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21db80-45a2-46eb-8d3f-a15bdeaa96e0" xsi:nil="true"/>
    <lcf76f155ced4ddcb4097134ff3c332f xmlns="bdf7305b-5b50-4269-ad13-eb1ab5cbce4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BA28DC4989F146AD42B1EBCF79587D" ma:contentTypeVersion="15" ma:contentTypeDescription="Create a new document." ma:contentTypeScope="" ma:versionID="64be225f7f94bef0804ec010d6563a66">
  <xsd:schema xmlns:xsd="http://www.w3.org/2001/XMLSchema" xmlns:xs="http://www.w3.org/2001/XMLSchema" xmlns:p="http://schemas.microsoft.com/office/2006/metadata/properties" xmlns:ns2="0221db80-45a2-46eb-8d3f-a15bdeaa96e0" xmlns:ns3="bdf7305b-5b50-4269-ad13-eb1ab5cbce4a" targetNamespace="http://schemas.microsoft.com/office/2006/metadata/properties" ma:root="true" ma:fieldsID="efe087d7da3b042d00fe7bc87101c52e" ns2:_="" ns3:_="">
    <xsd:import namespace="0221db80-45a2-46eb-8d3f-a15bdeaa96e0"/>
    <xsd:import namespace="bdf7305b-5b50-4269-ad13-eb1ab5cbce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1db80-45a2-46eb-8d3f-a15bdeaa96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f5bd985-7f89-450b-965d-6ef246442895}" ma:internalName="TaxCatchAll" ma:showField="CatchAllData" ma:web="0221db80-45a2-46eb-8d3f-a15bdeaa96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f7305b-5b50-4269-ad13-eb1ab5cbce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386ffe3-f506-4fc2-834c-383d1dcde9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0978893-858C-4007-962C-C77ADF04AB9D}">
  <ds:schemaRefs>
    <ds:schemaRef ds:uri="http://schemas.microsoft.com/office/2006/metadata/properties"/>
    <ds:schemaRef ds:uri="http://schemas.microsoft.com/office/infopath/2007/PartnerControls"/>
    <ds:schemaRef ds:uri="589a75ee-c317-4b7b-8de8-fdb186f2d25b"/>
    <ds:schemaRef ds:uri="0221db80-45a2-46eb-8d3f-a15bdeaa96e0"/>
    <ds:schemaRef ds:uri="bdf7305b-5b50-4269-ad13-eb1ab5cbce4a"/>
  </ds:schemaRefs>
</ds:datastoreItem>
</file>

<file path=customXml/itemProps2.xml><?xml version="1.0" encoding="utf-8"?>
<ds:datastoreItem xmlns:ds="http://schemas.openxmlformats.org/officeDocument/2006/customXml" ds:itemID="{2ACAE608-A538-4886-93B8-D96DF980D4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1db80-45a2-46eb-8d3f-a15bdeaa96e0"/>
    <ds:schemaRef ds:uri="bdf7305b-5b50-4269-ad13-eb1ab5cbce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4219EE-B0D3-4522-A537-A950D4C895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DE26F5-F834-44D2-B37E-946E351E7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on College</Company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Westcott</dc:creator>
  <cp:keywords/>
  <dc:description/>
  <cp:lastModifiedBy>Lewis Westcott</cp:lastModifiedBy>
  <cp:revision>2</cp:revision>
  <dcterms:created xsi:type="dcterms:W3CDTF">2022-04-01T14:32:00Z</dcterms:created>
  <dcterms:modified xsi:type="dcterms:W3CDTF">2022-04-0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BA28DC4989F146AD42B1EBCF79587D</vt:lpwstr>
  </property>
  <property fmtid="{D5CDD505-2E9C-101B-9397-08002B2CF9AE}" pid="3" name="MediaServiceImageTags">
    <vt:lpwstr/>
  </property>
</Properties>
</file>